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16064107" w14:textId="7C0E658B" w:rsidR="005330B8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30B8">
        <w:rPr>
          <w:rFonts w:eastAsia="Times New Roman" w:cstheme="minorHAnsi"/>
          <w:b/>
        </w:rPr>
        <w:t>69371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0C0AC1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330B8" w:rsidRPr="00283600">
          <w:rPr>
            <w:rStyle w:val="Hyperlink"/>
            <w:rFonts w:eastAsia="Times New Roman" w:cstheme="minorHAnsi"/>
            <w:b/>
          </w:rPr>
          <w:t>https://review.jove.com/account/file-uploader?src=21158203</w:t>
        </w:r>
      </w:hyperlink>
    </w:p>
    <w:p w14:paraId="3C4F67C0" w14:textId="77777777" w:rsidR="005330B8" w:rsidRPr="00B07A3B" w:rsidRDefault="005330B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B63E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77448" w:rsidRPr="00077448">
        <w:rPr>
          <w:rStyle w:val="ArticleTitle"/>
          <w:rFonts w:cstheme="minorHAnsi"/>
        </w:rPr>
        <w:t>Localization of Plasma Membrane and Intracellular Neuronal Nicotinic Acetylcholine Receptors Using Quantitative Imaging in Mammalian Cell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9F237C" w14:textId="77777777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077448">
        <w:rPr>
          <w:rFonts w:eastAsia="Times New Roman" w:cstheme="minorHAnsi"/>
          <w:b/>
          <w:sz w:val="28"/>
          <w:szCs w:val="28"/>
        </w:rPr>
        <w:t>Lahra</w:t>
      </w:r>
      <w:proofErr w:type="spellEnd"/>
      <w:r w:rsidRPr="00077448">
        <w:rPr>
          <w:rFonts w:eastAsia="Times New Roman" w:cstheme="minorHAnsi"/>
          <w:b/>
          <w:sz w:val="28"/>
          <w:szCs w:val="28"/>
        </w:rPr>
        <w:t xml:space="preserve"> Weber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, Sarah M. Suarez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, Maegan M. Weltzin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, 2</w:t>
      </w:r>
    </w:p>
    <w:p w14:paraId="7F211326" w14:textId="77777777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2E8A778" w14:textId="017356E3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Department of Chemistry and Biochemistry, University of Alaska Fairbanks</w:t>
      </w:r>
    </w:p>
    <w:p w14:paraId="226D7A71" w14:textId="40D8EADA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  <w:r w:rsidRPr="0007744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77448">
        <w:rPr>
          <w:rFonts w:eastAsia="Times New Roman" w:cstheme="minorHAnsi"/>
          <w:b/>
          <w:sz w:val="28"/>
          <w:szCs w:val="28"/>
        </w:rPr>
        <w:t>Institute of Arctic Biology, University of Alaska Fairbank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A70FC1" w:rsidR="004E0C5A" w:rsidRPr="00077448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bookmarkStart w:id="0" w:name="_Hlk25233958"/>
      <w:r w:rsidRPr="009464DC">
        <w:rPr>
          <w:rFonts w:ascii="Calibri" w:hAnsi="Calibri" w:cs="Calibri"/>
          <w:lang w:val="en-US"/>
        </w:rPr>
        <w:t>Maegan M. Weltzin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mmweltzin@alaska.edu</w:t>
      </w:r>
      <w:r>
        <w:rPr>
          <w:rFonts w:ascii="Calibri" w:hAnsi="Calibri" w:cs="Calibri"/>
          <w:lang w:val="en-US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5DCE6EC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proofErr w:type="spellStart"/>
      <w:r w:rsidRPr="009464DC">
        <w:rPr>
          <w:rFonts w:ascii="Calibri" w:hAnsi="Calibri" w:cs="Calibri"/>
          <w:lang w:val="en-US"/>
        </w:rPr>
        <w:t>Lahra</w:t>
      </w:r>
      <w:proofErr w:type="spellEnd"/>
      <w:r w:rsidRPr="009464DC">
        <w:rPr>
          <w:rFonts w:ascii="Calibri" w:hAnsi="Calibri" w:cs="Calibri"/>
          <w:lang w:val="en-US"/>
        </w:rPr>
        <w:t xml:space="preserve"> Weber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lweber7@alaska.edu</w:t>
      </w:r>
      <w:r>
        <w:rPr>
          <w:rFonts w:ascii="Calibri" w:hAnsi="Calibri" w:cs="Calibri"/>
          <w:lang w:val="en-US"/>
        </w:rPr>
        <w:t>)</w:t>
      </w:r>
    </w:p>
    <w:p w14:paraId="1693CD85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9464DC">
        <w:rPr>
          <w:rFonts w:ascii="Calibri" w:hAnsi="Calibri" w:cs="Calibri"/>
          <w:lang w:val="en-US"/>
        </w:rPr>
        <w:t>Sarah M. Suarez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E40DC9"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smsuarez@alaska.edu</w:t>
      </w:r>
      <w:r>
        <w:rPr>
          <w:rFonts w:ascii="Calibri" w:hAnsi="Calibri" w:cs="Calibri"/>
          <w:lang w:val="en-US"/>
        </w:rPr>
        <w:t>)</w:t>
      </w:r>
      <w:r w:rsidRPr="009464DC">
        <w:rPr>
          <w:rFonts w:ascii="Calibri" w:hAnsi="Calibri" w:cs="Calibri"/>
          <w:lang w:val="en-US"/>
        </w:rPr>
        <w:t xml:space="preserve"> </w:t>
      </w:r>
    </w:p>
    <w:p w14:paraId="6848997F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9464DC">
        <w:rPr>
          <w:rFonts w:ascii="Calibri" w:hAnsi="Calibri" w:cs="Calibri"/>
          <w:lang w:val="en-US"/>
        </w:rPr>
        <w:t>Maegan M. Weltzin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mmweltzin@alaska.edu</w:t>
      </w:r>
      <w:r>
        <w:rPr>
          <w:rFonts w:ascii="Calibri" w:hAnsi="Calibri" w:cs="Calibri"/>
          <w:lang w:val="en-US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680093B" w:rsidR="000A7C4F" w:rsidRDefault="000A7C4F" w:rsidP="00CC69F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A15BA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35FA0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A15BA">
        <w:rPr>
          <w:rFonts w:cstheme="minorHAnsi"/>
          <w:bCs/>
          <w:sz w:val="22"/>
          <w:szCs w:val="22"/>
        </w:rPr>
        <w:t>31</w:t>
      </w:r>
      <w:proofErr w:type="gramEnd"/>
    </w:p>
    <w:p w14:paraId="5AAC9C6C" w14:textId="6657C66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15BA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8759AA6" w:rsidR="00CE10F2" w:rsidRDefault="0001657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16579">
        <w:rPr>
          <w:rFonts w:cstheme="minorHAnsi"/>
          <w:b/>
          <w:bCs/>
        </w:rPr>
        <w:t>Transfection of Neuro2a Cells with Nicotinic Acetylcholine Receptor Subunits Using Lipid-Based Deliver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53840B6" w:rsidR="001E0433" w:rsidRDefault="00CC69F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CC69F3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7287705" w14:textId="784D52DA" w:rsidR="00E778B7" w:rsidRDefault="00CC69F3" w:rsidP="00E778B7">
      <w:pPr>
        <w:pStyle w:val="Narration"/>
        <w:numPr>
          <w:ilvl w:val="1"/>
          <w:numId w:val="3"/>
        </w:numPr>
      </w:pPr>
      <w:r w:rsidRPr="00FB10A0">
        <w:t xml:space="preserve">To begin, culture </w:t>
      </w:r>
      <w:r w:rsidRPr="009464DC">
        <w:t>mammalian Neuro2a</w:t>
      </w:r>
      <w:r w:rsidRPr="00CC69F3">
        <w:rPr>
          <w:color w:val="EE0000"/>
        </w:rPr>
        <w:t xml:space="preserve"> </w:t>
      </w:r>
      <w:r w:rsidRPr="00CC69F3">
        <w:rPr>
          <w:i/>
          <w:iCs/>
          <w:color w:val="EE0000"/>
        </w:rPr>
        <w:t>(Neuro-Two-A)</w:t>
      </w:r>
      <w:r w:rsidRPr="00CC69F3">
        <w:rPr>
          <w:color w:val="EE0000"/>
        </w:rPr>
        <w:t xml:space="preserve"> </w:t>
      </w:r>
      <w:r>
        <w:t xml:space="preserve">or </w:t>
      </w:r>
      <w:r w:rsidRPr="00FB10A0">
        <w:t xml:space="preserve">N2a </w:t>
      </w:r>
      <w:r w:rsidRPr="00CC69F3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N-Two-A) </w:t>
      </w:r>
      <w:r w:rsidRPr="00FB10A0">
        <w:t>cells in a tissue culture flask containing</w:t>
      </w:r>
      <w:r w:rsidR="00E778B7">
        <w:t xml:space="preserve"> supplemented</w:t>
      </w:r>
      <w:r w:rsidRPr="00FB10A0">
        <w:t xml:space="preserve"> Eagle’s Minimum Essential Medium </w:t>
      </w:r>
      <w:r w:rsidRPr="00FB10A0">
        <w:rPr>
          <w:b/>
          <w:bCs/>
        </w:rPr>
        <w:t>[1</w:t>
      </w:r>
      <w:r w:rsidR="00E778B7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Incubate the flask at 37 degrees Celsius with 5 percent carbon dioxide </w:t>
      </w:r>
      <w:r w:rsidRPr="00FB10A0">
        <w:rPr>
          <w:b/>
          <w:bCs/>
        </w:rPr>
        <w:t>[2]</w:t>
      </w:r>
      <w:r w:rsidRPr="00FB10A0">
        <w:t xml:space="preserve">. </w:t>
      </w:r>
      <w:r w:rsidR="00E778B7">
        <w:br/>
      </w:r>
      <w:r w:rsidR="00E778B7" w:rsidRPr="00E778B7">
        <w:rPr>
          <w:color w:val="auto"/>
          <w:highlight w:val="yellow"/>
        </w:rPr>
        <w:t xml:space="preserve">Authors: Please create scope videos of the shots </w:t>
      </w:r>
      <w:proofErr w:type="spellStart"/>
      <w:r w:rsidR="00E778B7" w:rsidRPr="00E778B7">
        <w:rPr>
          <w:color w:val="auto"/>
          <w:highlight w:val="yellow"/>
        </w:rPr>
        <w:t>labeled</w:t>
      </w:r>
      <w:proofErr w:type="spellEnd"/>
      <w:r w:rsidR="00E778B7" w:rsidRPr="00E778B7">
        <w:rPr>
          <w:color w:val="auto"/>
          <w:highlight w:val="yellow"/>
        </w:rPr>
        <w:t xml:space="preserve"> as SCOPE and upload the files to your project page as soon as possible: </w:t>
      </w:r>
      <w:hyperlink r:id="rId11" w:history="1">
        <w:r w:rsidR="00E778B7" w:rsidRPr="00E778B7">
          <w:rPr>
            <w:rStyle w:val="Hyperlink"/>
            <w:highlight w:val="yellow"/>
          </w:rPr>
          <w:t>https://review.jove.com/account/file-uploader?src=21158203</w:t>
        </w:r>
      </w:hyperlink>
    </w:p>
    <w:p w14:paraId="5FE74863" w14:textId="11BD2416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WIDE: Talent pipetting Eagle’s Minimum Essential Medium with supplements into a T25 flask. </w:t>
      </w:r>
      <w:r w:rsidR="00E778B7">
        <w:rPr>
          <w:b/>
          <w:bCs/>
        </w:rPr>
        <w:t xml:space="preserve">TXT: EMEM supplementation: 10% FBS, 100 µ/mL Penicillin, </w:t>
      </w:r>
      <w:proofErr w:type="gramStart"/>
      <w:r w:rsidR="00E778B7">
        <w:rPr>
          <w:b/>
          <w:bCs/>
        </w:rPr>
        <w:t>100 µg</w:t>
      </w:r>
      <w:proofErr w:type="gramEnd"/>
      <w:r w:rsidR="00E778B7">
        <w:rPr>
          <w:b/>
          <w:bCs/>
        </w:rPr>
        <w:t>/mL streptomycin</w:t>
      </w:r>
    </w:p>
    <w:p w14:paraId="7CE641DF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lacing the flask inside a 37 degrees Celsius incubator. </w:t>
      </w:r>
    </w:p>
    <w:p w14:paraId="78B6AE6C" w14:textId="685626E4" w:rsidR="00E778B7" w:rsidRDefault="00E778B7" w:rsidP="00E778B7">
      <w:pPr>
        <w:pStyle w:val="Narration"/>
        <w:numPr>
          <w:ilvl w:val="1"/>
          <w:numId w:val="3"/>
        </w:numPr>
      </w:pPr>
      <w:r w:rsidRPr="00FB10A0">
        <w:t>Visualize the confluency using a 4</w:t>
      </w:r>
      <w:r>
        <w:t>X</w:t>
      </w:r>
      <w:r w:rsidRPr="00FB10A0">
        <w:t xml:space="preserve"> objective lens on a light microscope </w:t>
      </w:r>
      <w:r w:rsidRPr="00FB10A0">
        <w:rPr>
          <w:b/>
          <w:bCs/>
        </w:rPr>
        <w:t>[</w:t>
      </w:r>
      <w:r>
        <w:rPr>
          <w:b/>
          <w:bCs/>
        </w:rPr>
        <w:t>1-TXT</w:t>
      </w:r>
      <w:r w:rsidRPr="00FB10A0">
        <w:rPr>
          <w:b/>
          <w:bCs/>
        </w:rPr>
        <w:t>]</w:t>
      </w:r>
      <w:r w:rsidRPr="00FB10A0">
        <w:t>.</w:t>
      </w:r>
      <w:r w:rsidRPr="00E778B7">
        <w:t xml:space="preserve"> </w:t>
      </w:r>
      <w:r w:rsidRPr="00FB10A0">
        <w:t xml:space="preserve">Replace the growth medium every 1 to 2 days to maintain optimal conditions </w:t>
      </w:r>
      <w:r w:rsidRPr="00FB10A0">
        <w:rPr>
          <w:b/>
          <w:bCs/>
        </w:rPr>
        <w:t>[</w:t>
      </w:r>
      <w:r>
        <w:rPr>
          <w:b/>
          <w:bCs/>
        </w:rPr>
        <w:t>2</w:t>
      </w:r>
      <w:r w:rsidRPr="00FB10A0">
        <w:rPr>
          <w:b/>
          <w:bCs/>
        </w:rPr>
        <w:t>]</w:t>
      </w:r>
      <w:r w:rsidRPr="00FB10A0">
        <w:t xml:space="preserve">. When the cells reach approximately 90 percent confluency, proceed to passage them into imaging dishes </w:t>
      </w:r>
      <w:r w:rsidRPr="00FB10A0">
        <w:rPr>
          <w:b/>
          <w:bCs/>
        </w:rPr>
        <w:t>[</w:t>
      </w:r>
      <w:r>
        <w:rPr>
          <w:b/>
          <w:bCs/>
        </w:rPr>
        <w:t>3</w:t>
      </w:r>
      <w:r w:rsidRPr="00FB10A0">
        <w:rPr>
          <w:b/>
          <w:bCs/>
        </w:rPr>
        <w:t>]</w:t>
      </w:r>
      <w:r w:rsidRPr="00FB10A0">
        <w:t>.</w:t>
      </w:r>
    </w:p>
    <w:p w14:paraId="02A6BB48" w14:textId="49DCC4FD" w:rsidR="00CC69F3" w:rsidRPr="00FB10A0" w:rsidRDefault="00E778B7" w:rsidP="00CC69F3">
      <w:pPr>
        <w:pStyle w:val="ShotDescription"/>
        <w:numPr>
          <w:ilvl w:val="2"/>
          <w:numId w:val="3"/>
        </w:numPr>
      </w:pPr>
      <w:r w:rsidRPr="00E778B7">
        <w:rPr>
          <w:highlight w:val="yellow"/>
        </w:rPr>
        <w:lastRenderedPageBreak/>
        <w:t>SCOPE</w:t>
      </w:r>
      <w:r>
        <w:t xml:space="preserve">: Shot of confluent culture. </w:t>
      </w:r>
      <w:r>
        <w:rPr>
          <w:b/>
          <w:bCs/>
        </w:rPr>
        <w:t>TXT: Monitor culture daily with a microscope</w:t>
      </w:r>
    </w:p>
    <w:p w14:paraId="5212C831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removing old medium and replacing it with fresh medium. </w:t>
      </w:r>
    </w:p>
    <w:p w14:paraId="22C2F98C" w14:textId="6F77F863" w:rsidR="00CC69F3" w:rsidRPr="00FB10A0" w:rsidRDefault="00E778B7" w:rsidP="00E778B7">
      <w:pPr>
        <w:pStyle w:val="ShotDescription"/>
        <w:numPr>
          <w:ilvl w:val="2"/>
          <w:numId w:val="3"/>
        </w:numPr>
        <w:spacing w:line="360" w:lineRule="auto"/>
      </w:pPr>
      <w:r>
        <w:t>Shot of 90 % confluent culture</w:t>
      </w:r>
      <w:r w:rsidR="00CC69F3" w:rsidRPr="00FB10A0">
        <w:t>.</w:t>
      </w:r>
    </w:p>
    <w:p w14:paraId="2CEC3B2A" w14:textId="4404E3ED" w:rsidR="00CC69F3" w:rsidRPr="00FB10A0" w:rsidRDefault="00E778B7" w:rsidP="00CC69F3">
      <w:pPr>
        <w:pStyle w:val="Narration"/>
        <w:numPr>
          <w:ilvl w:val="1"/>
          <w:numId w:val="3"/>
        </w:numPr>
      </w:pPr>
      <w:r>
        <w:t>Next, p</w:t>
      </w:r>
      <w:r w:rsidR="00CC69F3" w:rsidRPr="00FB10A0">
        <w:t xml:space="preserve">rewarm all reagents to 37 degrees Celsius in a water bath </w:t>
      </w:r>
      <w:r w:rsidR="00CC69F3" w:rsidRPr="00FB10A0">
        <w:rPr>
          <w:b/>
          <w:bCs/>
        </w:rPr>
        <w:t>[1]</w:t>
      </w:r>
      <w:r w:rsidR="00CC69F3" w:rsidRPr="00FB10A0">
        <w:t xml:space="preserve">. Clean the biosafety cabinet and all materials using 70 percent ethanol before starting the procedure </w:t>
      </w:r>
      <w:r w:rsidR="00CC69F3" w:rsidRPr="00FB10A0">
        <w:rPr>
          <w:b/>
          <w:bCs/>
        </w:rPr>
        <w:t>[2]</w:t>
      </w:r>
      <w:r w:rsidR="00CC69F3" w:rsidRPr="00FB10A0">
        <w:t>.</w:t>
      </w:r>
    </w:p>
    <w:p w14:paraId="02B8C252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lacing reagent bottles into a 37 degrees Celsius water bath. </w:t>
      </w:r>
    </w:p>
    <w:p w14:paraId="7DA682C9" w14:textId="0737CCCE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wiping down biosafety </w:t>
      </w:r>
      <w:proofErr w:type="gramStart"/>
      <w:r w:rsidRPr="00FB10A0">
        <w:t>cabinet</w:t>
      </w:r>
      <w:proofErr w:type="gramEnd"/>
      <w:r w:rsidRPr="00FB10A0">
        <w:t xml:space="preserve"> and tools with 70 percent ethanol.</w:t>
      </w:r>
    </w:p>
    <w:p w14:paraId="77F452A0" w14:textId="2934FBC8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Aspirate the old medium from the flask </w:t>
      </w:r>
      <w:r w:rsidRPr="00FB10A0">
        <w:rPr>
          <w:b/>
          <w:bCs/>
        </w:rPr>
        <w:t>[1]</w:t>
      </w:r>
      <w:r w:rsidRPr="00FB10A0">
        <w:t xml:space="preserve">. </w:t>
      </w:r>
      <w:r w:rsidR="00E778B7">
        <w:t>The</w:t>
      </w:r>
      <w:r w:rsidR="001A15BA">
        <w:t>n</w:t>
      </w:r>
      <w:r w:rsidR="00E778B7">
        <w:t xml:space="preserve"> pipette 5</w:t>
      </w:r>
      <w:r w:rsidRPr="00FB10A0">
        <w:t xml:space="preserve"> milliliters of </w:t>
      </w:r>
      <w:r w:rsidR="00E778B7">
        <w:t>PBS</w:t>
      </w:r>
      <w:r w:rsidRPr="00FB10A0">
        <w:t xml:space="preserve"> to wash the cells </w:t>
      </w:r>
      <w:r w:rsidRPr="00FB10A0">
        <w:rPr>
          <w:b/>
          <w:bCs/>
        </w:rPr>
        <w:t>[2]</w:t>
      </w:r>
      <w:r w:rsidRPr="00FB10A0">
        <w:t xml:space="preserve">. </w:t>
      </w:r>
    </w:p>
    <w:p w14:paraId="4A026D07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removing the old medium from the flask. </w:t>
      </w:r>
    </w:p>
    <w:p w14:paraId="63FF9E09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washing the flask with 5 milliliters of phosphate-buffered saline. </w:t>
      </w:r>
    </w:p>
    <w:p w14:paraId="2872355B" w14:textId="50A262DF" w:rsidR="00E778B7" w:rsidRPr="00E778B7" w:rsidRDefault="00E778B7" w:rsidP="00E778B7">
      <w:pPr>
        <w:pStyle w:val="ShotDescription"/>
        <w:numPr>
          <w:ilvl w:val="1"/>
          <w:numId w:val="3"/>
        </w:numPr>
        <w:rPr>
          <w:color w:val="7030A0"/>
        </w:rPr>
      </w:pPr>
      <w:r w:rsidRPr="00E778B7">
        <w:rPr>
          <w:color w:val="7030A0"/>
        </w:rPr>
        <w:t xml:space="preserve">Add 1 milliliter of trypsin and gently swirl to coat the cells </w:t>
      </w:r>
      <w:r w:rsidRPr="00E778B7">
        <w:rPr>
          <w:b/>
          <w:bCs/>
          <w:color w:val="7030A0"/>
        </w:rPr>
        <w:t>[1]</w:t>
      </w:r>
      <w:r w:rsidRPr="00E778B7">
        <w:rPr>
          <w:color w:val="7030A0"/>
        </w:rPr>
        <w:t xml:space="preserve">. </w:t>
      </w:r>
      <w:commentRangeStart w:id="3"/>
      <w:r w:rsidRPr="00E778B7">
        <w:rPr>
          <w:color w:val="7030A0"/>
        </w:rPr>
        <w:t xml:space="preserve">Incubate </w:t>
      </w:r>
      <w:commentRangeEnd w:id="3"/>
      <w:r w:rsidRPr="00E778B7">
        <w:rPr>
          <w:rStyle w:val="CommentReference"/>
          <w:rFonts w:asciiTheme="minorHAnsi" w:hAnsiTheme="minorHAnsi" w:cs="Calibri (Body)"/>
          <w:iCs/>
          <w:color w:val="7030A0"/>
          <w:lang w:val="x-none" w:eastAsia="x-none"/>
        </w:rPr>
        <w:commentReference w:id="3"/>
      </w:r>
      <w:r w:rsidRPr="00E778B7">
        <w:rPr>
          <w:color w:val="7030A0"/>
        </w:rPr>
        <w:t xml:space="preserve">until cells lift, not exceeding 5 minutes </w:t>
      </w:r>
      <w:r w:rsidRPr="00E778B7">
        <w:rPr>
          <w:b/>
          <w:bCs/>
          <w:color w:val="7030A0"/>
        </w:rPr>
        <w:t>[2]</w:t>
      </w:r>
      <w:r w:rsidRPr="00E778B7">
        <w:rPr>
          <w:color w:val="7030A0"/>
        </w:rPr>
        <w:t xml:space="preserve">. Immediately add 4 milliliters EMEM </w:t>
      </w:r>
      <w:r w:rsidR="004631F3" w:rsidRPr="004631F3">
        <w:rPr>
          <w:i/>
          <w:iCs/>
          <w:color w:val="EE0000"/>
        </w:rPr>
        <w:t xml:space="preserve">(E-M-E-M) </w:t>
      </w:r>
      <w:r w:rsidRPr="00E778B7">
        <w:rPr>
          <w:color w:val="7030A0"/>
        </w:rPr>
        <w:t xml:space="preserve">and pipette gently to create a single-cell suspension </w:t>
      </w:r>
      <w:r w:rsidRPr="00E778B7">
        <w:rPr>
          <w:b/>
          <w:bCs/>
          <w:color w:val="7030A0"/>
        </w:rPr>
        <w:t>[3]</w:t>
      </w:r>
      <w:r w:rsidRPr="00E778B7">
        <w:rPr>
          <w:color w:val="7030A0"/>
        </w:rPr>
        <w:t>.</w:t>
      </w:r>
    </w:p>
    <w:p w14:paraId="1FDC1267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adding trypsin and swirling the flask gently. </w:t>
      </w:r>
    </w:p>
    <w:p w14:paraId="7AA9C656" w14:textId="08A5AA2B" w:rsidR="00E778B7" w:rsidRDefault="00E778B7" w:rsidP="00CC69F3">
      <w:pPr>
        <w:pStyle w:val="ShotDescription"/>
        <w:numPr>
          <w:ilvl w:val="2"/>
          <w:numId w:val="3"/>
        </w:numPr>
      </w:pPr>
      <w:r w:rsidRPr="00E778B7">
        <w:rPr>
          <w:highlight w:val="yellow"/>
        </w:rPr>
        <w:t>SCOPE</w:t>
      </w:r>
      <w:r>
        <w:t>: Shot of lifted cells</w:t>
      </w:r>
      <w:r w:rsidR="00CC69F3" w:rsidRPr="00FB10A0">
        <w:t xml:space="preserve">. </w:t>
      </w:r>
    </w:p>
    <w:p w14:paraId="7312BCD5" w14:textId="0F563E89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adding 4 milliliters of medium and pipetting gently to disperse cells.</w:t>
      </w:r>
    </w:p>
    <w:p w14:paraId="30E32932" w14:textId="6C42160A" w:rsidR="00CC69F3" w:rsidRPr="00FB10A0" w:rsidRDefault="00E778B7" w:rsidP="00CC69F3">
      <w:pPr>
        <w:pStyle w:val="Narration"/>
        <w:numPr>
          <w:ilvl w:val="1"/>
          <w:numId w:val="3"/>
        </w:numPr>
      </w:pPr>
      <w:r>
        <w:t>Now, using</w:t>
      </w:r>
      <w:r w:rsidR="00CC69F3" w:rsidRPr="00FB10A0">
        <w:t xml:space="preserve"> a hemocytometer, determine the cell concentration </w:t>
      </w:r>
      <w:r w:rsidR="00CC69F3" w:rsidRPr="00FB10A0">
        <w:rPr>
          <w:b/>
          <w:bCs/>
        </w:rPr>
        <w:t>[1]</w:t>
      </w:r>
      <w:r w:rsidR="00CC69F3" w:rsidRPr="00FB10A0">
        <w:t xml:space="preserve">. </w:t>
      </w:r>
      <w:r>
        <w:t>Then</w:t>
      </w:r>
      <w:r w:rsidR="00CC69F3" w:rsidRPr="00FB10A0">
        <w:t xml:space="preserve"> adjust the </w:t>
      </w:r>
      <w:r>
        <w:t xml:space="preserve">cell concentration of the </w:t>
      </w:r>
      <w:r w:rsidR="00CC69F3" w:rsidRPr="00FB10A0">
        <w:t xml:space="preserve">suspension </w:t>
      </w:r>
      <w:r>
        <w:t xml:space="preserve">with EMEM </w:t>
      </w:r>
      <w:r w:rsidR="00CC69F3" w:rsidRPr="00FB10A0">
        <w:rPr>
          <w:b/>
          <w:bCs/>
        </w:rPr>
        <w:t>[2]</w:t>
      </w:r>
      <w:r w:rsidR="00CC69F3" w:rsidRPr="00FB10A0">
        <w:t>.</w:t>
      </w:r>
    </w:p>
    <w:p w14:paraId="5FF914F8" w14:textId="77777777" w:rsidR="00E778B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using a hemocytometer to count cells. </w:t>
      </w:r>
    </w:p>
    <w:p w14:paraId="15B039B6" w14:textId="691B9C3D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</w:t>
      </w:r>
      <w:r w:rsidR="00E778B7">
        <w:t xml:space="preserve">pipetting EMEM into the cell suspension. </w:t>
      </w:r>
      <w:r w:rsidR="00E778B7">
        <w:rPr>
          <w:b/>
          <w:bCs/>
        </w:rPr>
        <w:t xml:space="preserve">TXT: Final concentration: </w:t>
      </w:r>
      <w:r w:rsidR="00E778B7" w:rsidRPr="00E778B7">
        <w:rPr>
          <w:b/>
          <w:bCs/>
          <w:iCs/>
        </w:rPr>
        <w:t>0.5</w:t>
      </w:r>
      <w:r w:rsidR="00E778B7">
        <w:rPr>
          <w:b/>
          <w:bCs/>
          <w:iCs/>
        </w:rPr>
        <w:t xml:space="preserve"> -</w:t>
      </w:r>
      <w:r w:rsidR="00E778B7" w:rsidRPr="00E778B7">
        <w:rPr>
          <w:b/>
          <w:bCs/>
          <w:iCs/>
        </w:rPr>
        <w:t>2 x 10⁵ cells</w:t>
      </w:r>
      <w:r w:rsidR="00E778B7">
        <w:rPr>
          <w:b/>
          <w:bCs/>
          <w:iCs/>
        </w:rPr>
        <w:t xml:space="preserve">/mL </w:t>
      </w:r>
    </w:p>
    <w:p w14:paraId="24A2A6BA" w14:textId="5E0160FE" w:rsidR="00CC69F3" w:rsidRPr="00FB10A0" w:rsidRDefault="00CC69F3" w:rsidP="00CC69F3">
      <w:pPr>
        <w:pStyle w:val="Narration"/>
        <w:numPr>
          <w:ilvl w:val="1"/>
          <w:numId w:val="3"/>
        </w:numPr>
      </w:pPr>
      <w:r w:rsidRPr="001F2603">
        <w:t>Plate 1 milliliter of the</w:t>
      </w:r>
      <w:r w:rsidRPr="00FB10A0">
        <w:t xml:space="preserve"> cell suspension </w:t>
      </w:r>
      <w:r w:rsidR="001F2603">
        <w:t>into each</w:t>
      </w:r>
      <w:r w:rsidRPr="00FB10A0">
        <w:t xml:space="preserve"> 35</w:t>
      </w:r>
      <w:r w:rsidR="001F2603">
        <w:t>-</w:t>
      </w:r>
      <w:r w:rsidRPr="00FB10A0">
        <w:t xml:space="preserve">millimeter dish </w:t>
      </w:r>
      <w:r w:rsidRPr="00FB10A0">
        <w:rPr>
          <w:b/>
          <w:bCs/>
        </w:rPr>
        <w:t>[1]</w:t>
      </w:r>
      <w:r w:rsidRPr="00FB10A0">
        <w:t xml:space="preserve">. Add sufficient </w:t>
      </w:r>
      <w:r w:rsidR="001F2603">
        <w:t>EMEM</w:t>
      </w:r>
      <w:r w:rsidRPr="00FB10A0">
        <w:t xml:space="preserve"> to bring the total volume to 2 milliliters </w:t>
      </w:r>
      <w:r w:rsidR="00155A74">
        <w:t xml:space="preserve">and incubate </w:t>
      </w:r>
      <w:r w:rsidRPr="00FB10A0">
        <w:rPr>
          <w:b/>
          <w:bCs/>
        </w:rPr>
        <w:t>[2</w:t>
      </w:r>
      <w:r w:rsidR="00155A74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</w:t>
      </w:r>
    </w:p>
    <w:p w14:paraId="13476188" w14:textId="77777777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ipetting 1 milliliter of cell suspension into a dish. </w:t>
      </w:r>
    </w:p>
    <w:p w14:paraId="52186EF7" w14:textId="5847D215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adding medium to reach 2 milliliters total volume. </w:t>
      </w:r>
      <w:r w:rsidR="00155A74">
        <w:rPr>
          <w:b/>
          <w:bCs/>
        </w:rPr>
        <w:t>TXT: Incubation: 37°C, overnight, 5% CO</w:t>
      </w:r>
      <w:r w:rsidR="00155A74" w:rsidRPr="00155A74">
        <w:rPr>
          <w:b/>
          <w:bCs/>
          <w:vertAlign w:val="subscript"/>
        </w:rPr>
        <w:t>2</w:t>
      </w:r>
    </w:p>
    <w:p w14:paraId="34FC6BB3" w14:textId="56EF4937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On the day of transfection, prewarm reagents to 37 degrees Celsius </w:t>
      </w:r>
      <w:r w:rsidRPr="00FB10A0">
        <w:rPr>
          <w:b/>
          <w:bCs/>
        </w:rPr>
        <w:t>[1]</w:t>
      </w:r>
      <w:r w:rsidRPr="00FB10A0">
        <w:t xml:space="preserve">. Thaw the </w:t>
      </w:r>
      <w:proofErr w:type="spellStart"/>
      <w:r w:rsidRPr="00FB10A0">
        <w:t>nAChR</w:t>
      </w:r>
      <w:proofErr w:type="spellEnd"/>
      <w:r w:rsidRPr="00FB10A0">
        <w:t xml:space="preserve"> subunit DNAs completely and bring the transfection reagent to room temperature </w:t>
      </w:r>
      <w:r w:rsidRPr="00FB10A0">
        <w:rPr>
          <w:b/>
          <w:bCs/>
        </w:rPr>
        <w:t>[</w:t>
      </w:r>
      <w:r w:rsidR="001F2603">
        <w:rPr>
          <w:b/>
          <w:bCs/>
        </w:rPr>
        <w:t>2-TXT</w:t>
      </w:r>
      <w:r w:rsidRPr="00FB10A0">
        <w:rPr>
          <w:b/>
          <w:bCs/>
        </w:rPr>
        <w:t>]</w:t>
      </w:r>
      <w:r w:rsidRPr="00FB10A0">
        <w:t xml:space="preserve">. Clean all reagents with 70 percent ethanol before placing them inside the biosafety cabinet </w:t>
      </w:r>
      <w:r w:rsidRPr="00FB10A0">
        <w:rPr>
          <w:b/>
          <w:bCs/>
        </w:rPr>
        <w:t>[</w:t>
      </w:r>
      <w:r w:rsidR="00B27E48">
        <w:rPr>
          <w:b/>
          <w:bCs/>
        </w:rPr>
        <w:t>3</w:t>
      </w:r>
      <w:r w:rsidRPr="00FB10A0">
        <w:rPr>
          <w:b/>
          <w:bCs/>
        </w:rPr>
        <w:t>]</w:t>
      </w:r>
      <w:r w:rsidRPr="00FB10A0">
        <w:t>.</w:t>
      </w:r>
    </w:p>
    <w:p w14:paraId="14DA43A9" w14:textId="77777777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lacing tubes in a water bath to prewarm. </w:t>
      </w:r>
    </w:p>
    <w:p w14:paraId="1B2D7E92" w14:textId="1D36F27B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Close-up of </w:t>
      </w:r>
      <w:r w:rsidR="001F2603">
        <w:t xml:space="preserve">thawed </w:t>
      </w:r>
      <w:r w:rsidRPr="00FB10A0">
        <w:t xml:space="preserve">DNA vials </w:t>
      </w:r>
      <w:r w:rsidR="001F2603">
        <w:t>and transfection reagent at RT</w:t>
      </w:r>
      <w:r w:rsidRPr="00FB10A0">
        <w:t xml:space="preserve">. </w:t>
      </w:r>
      <w:r w:rsidR="001F2603">
        <w:rPr>
          <w:b/>
          <w:bCs/>
        </w:rPr>
        <w:t xml:space="preserve">TXT: </w:t>
      </w:r>
      <w:proofErr w:type="spellStart"/>
      <w:r w:rsidR="001F2603">
        <w:rPr>
          <w:b/>
          <w:bCs/>
        </w:rPr>
        <w:t>nAChR</w:t>
      </w:r>
      <w:proofErr w:type="spellEnd"/>
      <w:r w:rsidR="001F2603">
        <w:rPr>
          <w:b/>
          <w:bCs/>
        </w:rPr>
        <w:t xml:space="preserve">: </w:t>
      </w:r>
      <w:r w:rsidR="001F2603">
        <w:rPr>
          <w:b/>
          <w:bCs/>
        </w:rPr>
        <w:lastRenderedPageBreak/>
        <w:t>n</w:t>
      </w:r>
      <w:r w:rsidR="001F2603" w:rsidRPr="001F2603">
        <w:rPr>
          <w:b/>
          <w:bCs/>
        </w:rPr>
        <w:t>euronal Nicotinic Acetylcholine Receptors</w:t>
      </w:r>
    </w:p>
    <w:p w14:paraId="52BC7F47" w14:textId="60010C3C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wiping down reagent bottles with ethanol before moving to the cabinet.</w:t>
      </w:r>
    </w:p>
    <w:p w14:paraId="246BAB0D" w14:textId="61131FBE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To express alpha7 nicotinic acetylcholine receptors, in a microcentrifuge tube, dilute alpha7 and </w:t>
      </w:r>
      <w:r w:rsidR="001F2603">
        <w:t>NACHO</w:t>
      </w:r>
      <w:commentRangeStart w:id="4"/>
      <w:r w:rsidR="001F2603" w:rsidRPr="00155A74">
        <w:rPr>
          <w:color w:val="EE0000"/>
        </w:rPr>
        <w:t xml:space="preserve"> </w:t>
      </w:r>
      <w:r w:rsidR="00155A74" w:rsidRPr="00155A74">
        <w:rPr>
          <w:i/>
          <w:iCs/>
          <w:color w:val="EE0000"/>
        </w:rPr>
        <w:t xml:space="preserve">(nacho) </w:t>
      </w:r>
      <w:commentRangeEnd w:id="4"/>
      <w:r w:rsidR="00155A74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FB10A0">
        <w:t xml:space="preserve">plasmid DNAs into reduced serum medium </w:t>
      </w:r>
      <w:r w:rsidRPr="00FB10A0">
        <w:rPr>
          <w:b/>
          <w:bCs/>
        </w:rPr>
        <w:t>[1</w:t>
      </w:r>
      <w:r w:rsidR="001F2603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Mix gently by pipetting after DNA addition </w:t>
      </w:r>
      <w:r w:rsidRPr="00FB10A0">
        <w:rPr>
          <w:b/>
          <w:bCs/>
        </w:rPr>
        <w:t>[2]</w:t>
      </w:r>
      <w:r w:rsidRPr="00FB10A0">
        <w:t>.</w:t>
      </w:r>
    </w:p>
    <w:p w14:paraId="0ED6389E" w14:textId="6FF06F89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ipetting DNA into reduced serum medium. </w:t>
      </w:r>
      <w:r w:rsidR="001F2603">
        <w:br/>
      </w:r>
      <w:r w:rsidR="001F2603">
        <w:rPr>
          <w:b/>
          <w:bCs/>
        </w:rPr>
        <w:t>AND</w:t>
      </w:r>
      <w:r w:rsidR="001F2603">
        <w:rPr>
          <w:b/>
          <w:bCs/>
        </w:rPr>
        <w:br/>
      </w:r>
      <w:r w:rsidR="001F2603">
        <w:t>TEXT ON PLAIN BACKGROUND:</w:t>
      </w:r>
      <w:r w:rsidR="001F2603">
        <w:br/>
      </w:r>
      <w:r w:rsidR="001F2603" w:rsidRPr="001F2603">
        <w:t xml:space="preserve">4 µg of α7 (1 µg/µL) </w:t>
      </w:r>
      <w:r w:rsidR="001F2603">
        <w:br/>
      </w:r>
      <w:r w:rsidR="001F2603" w:rsidRPr="001F2603">
        <w:t>1 µg of NACHO (1 µg/µL) plasmid DNAs</w:t>
      </w:r>
      <w:r w:rsidR="001F2603">
        <w:br/>
      </w:r>
      <w:r w:rsidR="001F2603">
        <w:br/>
        <w:t>Add dropwise into reduced serum medium</w:t>
      </w:r>
      <w:r w:rsidR="001F2603">
        <w:br/>
        <w:t>Final volume: 250 µL</w:t>
      </w:r>
      <w:r w:rsidR="001F2603">
        <w:br/>
      </w:r>
      <w:r w:rsidR="001F2603" w:rsidRPr="001F2603">
        <w:rPr>
          <w:i/>
          <w:iCs/>
          <w:color w:val="3333FF"/>
        </w:rPr>
        <w:t>Video Editor: Please play both shots side by side in a split screen</w:t>
      </w:r>
    </w:p>
    <w:p w14:paraId="518DC68C" w14:textId="4D8CF4B8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</w:t>
      </w:r>
      <w:r w:rsidR="001F2603">
        <w:t>pipetting the</w:t>
      </w:r>
      <w:r w:rsidRPr="00FB10A0">
        <w:t xml:space="preserve"> contents of microcentrifuge tube gently.</w:t>
      </w:r>
    </w:p>
    <w:p w14:paraId="4706C4DF" w14:textId="66E6D08D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>To express alpha4beta2 receptors, dilute 4 micrograms of each subunit DNA into a total of 250 microliters of reduced serum medium</w:t>
      </w:r>
      <w:r w:rsidR="00155A74">
        <w:t xml:space="preserve"> and mix gently</w:t>
      </w:r>
      <w:r w:rsidRPr="00FB10A0">
        <w:t xml:space="preserve"> </w:t>
      </w:r>
      <w:r w:rsidRPr="00FB10A0">
        <w:rPr>
          <w:b/>
          <w:bCs/>
        </w:rPr>
        <w:t>[1</w:t>
      </w:r>
      <w:r w:rsidR="00155A74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</w:t>
      </w:r>
    </w:p>
    <w:p w14:paraId="41EF9373" w14:textId="77777777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pipetting subunit DNAs into the medium. </w:t>
      </w:r>
    </w:p>
    <w:p w14:paraId="69BB7AF2" w14:textId="3FDBAE0E" w:rsidR="00CC69F3" w:rsidRPr="00FB10A0" w:rsidRDefault="001F2603" w:rsidP="00155A74">
      <w:pPr>
        <w:pStyle w:val="ShotDescription"/>
        <w:ind w:firstLine="0"/>
      </w:pPr>
      <w:r>
        <w:rPr>
          <w:b/>
          <w:bCs/>
        </w:rPr>
        <w:t xml:space="preserve">TXT: </w:t>
      </w:r>
      <w:r w:rsidRPr="001F2603">
        <w:rPr>
          <w:b/>
          <w:bCs/>
        </w:rPr>
        <w:t>Adjust the subunit ratios to optimize expression of specific isoform</w:t>
      </w:r>
      <w:r>
        <w:rPr>
          <w:b/>
          <w:bCs/>
        </w:rPr>
        <w:t>s</w:t>
      </w:r>
    </w:p>
    <w:p w14:paraId="5868913F" w14:textId="1E674828" w:rsidR="00CC69F3" w:rsidRPr="00FB10A0" w:rsidRDefault="001F2603" w:rsidP="00CC69F3">
      <w:pPr>
        <w:pStyle w:val="Narration"/>
        <w:numPr>
          <w:ilvl w:val="1"/>
          <w:numId w:val="3"/>
        </w:numPr>
      </w:pPr>
      <w:r>
        <w:t>For</w:t>
      </w:r>
      <w:r w:rsidR="00CC69F3" w:rsidRPr="00FB10A0">
        <w:t xml:space="preserve"> alpha4beta2 receptors with an additional plasmid, add equal amounts of each plasmid DNA </w:t>
      </w:r>
      <w:r w:rsidR="00CC69F3" w:rsidRPr="00FB10A0">
        <w:rPr>
          <w:b/>
          <w:bCs/>
        </w:rPr>
        <w:t>[1]</w:t>
      </w:r>
      <w:r w:rsidR="00CC69F3" w:rsidRPr="00FB10A0">
        <w:t>.</w:t>
      </w:r>
    </w:p>
    <w:p w14:paraId="3E98F6FA" w14:textId="67638B65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adding three equal DNA volumes into a microcentrifuge tube.</w:t>
      </w:r>
      <w:r w:rsidR="001F2603">
        <w:br/>
      </w:r>
      <w:r w:rsidR="001F2603">
        <w:rPr>
          <w:b/>
          <w:bCs/>
        </w:rPr>
        <w:t>AND</w:t>
      </w:r>
      <w:r w:rsidR="001F2603">
        <w:rPr>
          <w:b/>
          <w:bCs/>
        </w:rPr>
        <w:br/>
      </w:r>
      <w:r w:rsidR="001F2603">
        <w:t>TEXT ON PLAIN BACKGROUND:</w:t>
      </w:r>
      <w:r w:rsidR="001F2603">
        <w:br/>
      </w:r>
      <w:r w:rsidR="001F2603" w:rsidRPr="001F2603">
        <w:t>The blue fluorescent protein mTagBFP2³¹ in pcDNA3.1(+) serves as a control plasmid and can be replaced with any α4β2 chaperone</w:t>
      </w:r>
      <w:r w:rsidR="001F2603">
        <w:br/>
      </w:r>
      <w:r w:rsidR="001F2603" w:rsidRPr="001F2603">
        <w:rPr>
          <w:i/>
          <w:iCs/>
          <w:color w:val="3333FF"/>
        </w:rPr>
        <w:t>Video Editor: Please play both shots side by side in a split screen</w:t>
      </w:r>
      <w:r w:rsidR="001F2603">
        <w:br/>
      </w:r>
    </w:p>
    <w:p w14:paraId="0D47AD8A" w14:textId="294F2161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In a new microcentrifuge tube, dilute 8 microliters of transfection reagent dropwise into 250 microliters of reduced serum medium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 xml:space="preserve">. </w:t>
      </w:r>
    </w:p>
    <w:p w14:paraId="11D93D02" w14:textId="521560D1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adding reagent dropwise into a tube with medium. </w:t>
      </w:r>
    </w:p>
    <w:p w14:paraId="56064034" w14:textId="3C4FE7D9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After </w:t>
      </w:r>
      <w:r w:rsidR="001F2603">
        <w:t xml:space="preserve">a </w:t>
      </w:r>
      <w:r w:rsidRPr="00FB10A0">
        <w:t>5</w:t>
      </w:r>
      <w:r w:rsidR="001F2603">
        <w:t>-</w:t>
      </w:r>
      <w:r w:rsidRPr="00FB10A0">
        <w:t>minute</w:t>
      </w:r>
      <w:r w:rsidR="001F2603">
        <w:t xml:space="preserve"> incubation at room temperature</w:t>
      </w:r>
      <w:r w:rsidRPr="00FB10A0">
        <w:t xml:space="preserve">, combine the diluted DNAs with the diluted transfection reagent dropwise into </w:t>
      </w:r>
      <w:r w:rsidR="001F2603">
        <w:t>a</w:t>
      </w:r>
      <w:r w:rsidRPr="00FB10A0">
        <w:t xml:space="preserve"> tube </w:t>
      </w:r>
      <w:r w:rsidRPr="00FB10A0">
        <w:rPr>
          <w:b/>
          <w:bCs/>
        </w:rPr>
        <w:t>[1]</w:t>
      </w:r>
      <w:r w:rsidRPr="00FB10A0">
        <w:t xml:space="preserve">. Mix gently by pipetting and incubate for 20 minutes at room temperature </w:t>
      </w:r>
      <w:r w:rsidRPr="00FB10A0">
        <w:rPr>
          <w:b/>
          <w:bCs/>
        </w:rPr>
        <w:t>[2]</w:t>
      </w:r>
      <w:r w:rsidRPr="00FB10A0">
        <w:t>.</w:t>
      </w:r>
    </w:p>
    <w:p w14:paraId="094D370C" w14:textId="77777777" w:rsidR="001F2603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combining two tubes by dropwise addition. </w:t>
      </w:r>
    </w:p>
    <w:p w14:paraId="48D9F9DC" w14:textId="441585C3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mixing and </w:t>
      </w:r>
      <w:r w:rsidR="001F2603">
        <w:t xml:space="preserve">placing the tube on a </w:t>
      </w:r>
      <w:r w:rsidRPr="00FB10A0">
        <w:t>bench.</w:t>
      </w:r>
    </w:p>
    <w:p w14:paraId="6D534722" w14:textId="27686E80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lastRenderedPageBreak/>
        <w:t xml:space="preserve">While complexes form, replace the medium </w:t>
      </w:r>
      <w:r w:rsidR="00155A74">
        <w:t xml:space="preserve">in the culture dishes </w:t>
      </w:r>
      <w:r w:rsidRPr="00FB10A0">
        <w:t xml:space="preserve">with 1 milliliter of serum-free </w:t>
      </w:r>
      <w:r w:rsidR="004631F3">
        <w:t>EMEM</w:t>
      </w:r>
      <w:r w:rsidRPr="00FB10A0">
        <w:t xml:space="preserve">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2EDCD7DE" w14:textId="5CD32F8C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aspirating old medium </w:t>
      </w:r>
      <w:r w:rsidR="00155A74">
        <w:t xml:space="preserve">from the culture dishes </w:t>
      </w:r>
      <w:r w:rsidRPr="00FB10A0">
        <w:t>and adding serum-free medium.</w:t>
      </w:r>
    </w:p>
    <w:p w14:paraId="69522481" w14:textId="6A1CB5FD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Add 500 microliters of the DNA-transfection reagent complex dropwise to each dish </w:t>
      </w:r>
      <w:r w:rsidRPr="00FB10A0">
        <w:rPr>
          <w:b/>
          <w:bCs/>
        </w:rPr>
        <w:t>[1]</w:t>
      </w:r>
      <w:r w:rsidRPr="00FB10A0">
        <w:t>. Mix gently by rocking the plate to distribute evenly, especially over the glass-bottom surface</w:t>
      </w:r>
      <w:r w:rsidR="00155A74">
        <w:t xml:space="preserve"> and incubate</w:t>
      </w:r>
      <w:r w:rsidRPr="00FB10A0">
        <w:t xml:space="preserve"> </w:t>
      </w:r>
      <w:r w:rsidRPr="00FB10A0">
        <w:rPr>
          <w:b/>
          <w:bCs/>
        </w:rPr>
        <w:t>[2</w:t>
      </w:r>
      <w:r w:rsidR="00155A74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</w:t>
      </w:r>
    </w:p>
    <w:p w14:paraId="0FFEA281" w14:textId="77777777" w:rsidR="007F0EF7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adding transfection mix dropwise to the dish. </w:t>
      </w:r>
    </w:p>
    <w:p w14:paraId="0F4F664C" w14:textId="6ACD8964" w:rsidR="00CC69F3" w:rsidRPr="007F0EF7" w:rsidRDefault="00CC69F3" w:rsidP="00155A74">
      <w:pPr>
        <w:pStyle w:val="ShotDescription"/>
        <w:numPr>
          <w:ilvl w:val="2"/>
          <w:numId w:val="3"/>
        </w:numPr>
      </w:pPr>
      <w:r w:rsidRPr="00FB10A0">
        <w:t xml:space="preserve">Talent gently rocking the plate in a circular motion. </w:t>
      </w:r>
      <w:r w:rsidR="007F0EF7" w:rsidRPr="00155A74">
        <w:rPr>
          <w:b/>
          <w:bCs/>
        </w:rPr>
        <w:t xml:space="preserve">TXT: </w:t>
      </w:r>
      <w:r w:rsidR="00155A74">
        <w:rPr>
          <w:b/>
          <w:bCs/>
        </w:rPr>
        <w:t>Incubation: 37 °C, 24 h;</w:t>
      </w:r>
      <w:r w:rsidR="00155A74">
        <w:rPr>
          <w:b/>
          <w:bCs/>
        </w:rPr>
        <w:br/>
      </w:r>
      <w:r w:rsidR="007F0EF7" w:rsidRPr="00155A74">
        <w:rPr>
          <w:b/>
          <w:bCs/>
        </w:rPr>
        <w:t xml:space="preserve">Replace medium after 4 - 6 h </w:t>
      </w:r>
    </w:p>
    <w:p w14:paraId="55029549" w14:textId="36A43682" w:rsidR="00016579" w:rsidRPr="002A7CB3" w:rsidRDefault="002A7CB3" w:rsidP="003A316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7CB3">
        <w:rPr>
          <w:rFonts w:cstheme="minorHAnsi"/>
          <w:b/>
          <w:bCs/>
        </w:rPr>
        <w:t>Confocal Imaging of pH-Sensitive Fluorescent Signals in Transfected Neuro2a Cells Using Live Buffer Exchange</w:t>
      </w:r>
    </w:p>
    <w:p w14:paraId="437F76AF" w14:textId="4D4B18C8" w:rsidR="00016579" w:rsidRPr="00016579" w:rsidRDefault="00016579" w:rsidP="0001657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016579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87304413"/>
          <w:placeholder>
            <w:docPart w:val="6144787E1FD641719C08103E6AFE4D01"/>
          </w:placeholder>
          <w:temporary/>
          <w:showingPlcHdr/>
          <w:text/>
        </w:sdtPr>
        <w:sdtContent>
          <w:r w:rsidRPr="00016579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77E410F" w14:textId="77777777" w:rsidR="007F0EF7" w:rsidRPr="00FB10A0" w:rsidRDefault="007F0EF7" w:rsidP="00016579">
      <w:pPr>
        <w:pStyle w:val="ShotDescription"/>
        <w:ind w:left="360" w:firstLine="0"/>
      </w:pPr>
    </w:p>
    <w:p w14:paraId="741427A1" w14:textId="1B84AF39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Remove the old medium by suction </w:t>
      </w:r>
      <w:r w:rsidRPr="00FB10A0">
        <w:rPr>
          <w:b/>
          <w:bCs/>
        </w:rPr>
        <w:t>[1]</w:t>
      </w:r>
      <w:r w:rsidRPr="00FB10A0">
        <w:t xml:space="preserve">. Rinse the dish </w:t>
      </w:r>
      <w:r w:rsidR="00016579">
        <w:t xml:space="preserve">three times </w:t>
      </w:r>
      <w:r w:rsidRPr="00FB10A0">
        <w:t xml:space="preserve">with 2 milliliters of </w:t>
      </w:r>
      <w:r w:rsidR="00016579">
        <w:t>PBS</w:t>
      </w:r>
      <w:r w:rsidRPr="00FB10A0">
        <w:t xml:space="preserve"> for 10 minutes each at room temperature </w:t>
      </w:r>
      <w:r w:rsidRPr="00FB10A0">
        <w:rPr>
          <w:b/>
          <w:bCs/>
        </w:rPr>
        <w:t>[2]</w:t>
      </w:r>
      <w:r w:rsidRPr="00FB10A0">
        <w:t xml:space="preserve">. </w:t>
      </w:r>
      <w:r w:rsidR="00016579">
        <w:t>Then a</w:t>
      </w:r>
      <w:r w:rsidRPr="00FB10A0">
        <w:t xml:space="preserve">dd 2 milliliters of pH 7.4 imaging buffer to the dish </w:t>
      </w:r>
      <w:r w:rsidRPr="00FB10A0">
        <w:rPr>
          <w:b/>
          <w:bCs/>
        </w:rPr>
        <w:t>[3]</w:t>
      </w:r>
      <w:r w:rsidRPr="00FB10A0">
        <w:t>.</w:t>
      </w:r>
    </w:p>
    <w:p w14:paraId="6D9C8BA9" w14:textId="77777777" w:rsidR="00016579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removing the medium from the imaging dish using suction. </w:t>
      </w:r>
    </w:p>
    <w:p w14:paraId="4A3BA3F4" w14:textId="77777777" w:rsidR="00016579" w:rsidRDefault="00CC69F3" w:rsidP="00CC69F3">
      <w:pPr>
        <w:pStyle w:val="ShotDescription"/>
        <w:numPr>
          <w:ilvl w:val="2"/>
          <w:numId w:val="3"/>
        </w:numPr>
      </w:pPr>
      <w:r w:rsidRPr="00FB10A0">
        <w:t xml:space="preserve">Talent </w:t>
      </w:r>
      <w:r w:rsidR="00016579">
        <w:t>adding</w:t>
      </w:r>
      <w:r w:rsidRPr="00FB10A0">
        <w:t xml:space="preserve"> 2 milliliters </w:t>
      </w:r>
      <w:r w:rsidR="00016579">
        <w:t>PBS to the dish</w:t>
      </w:r>
      <w:r w:rsidRPr="00FB10A0">
        <w:t xml:space="preserve">. </w:t>
      </w:r>
    </w:p>
    <w:p w14:paraId="44414A44" w14:textId="55EEEE5F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adding 2 milliliters of pH 7.4 imaging buffer to the dish.</w:t>
      </w:r>
    </w:p>
    <w:p w14:paraId="17CAF96F" w14:textId="118AB575" w:rsidR="00CC69F3" w:rsidRPr="00FB10A0" w:rsidRDefault="00CC69F3" w:rsidP="00016579">
      <w:pPr>
        <w:pStyle w:val="Narration"/>
        <w:numPr>
          <w:ilvl w:val="1"/>
          <w:numId w:val="3"/>
        </w:numPr>
      </w:pPr>
      <w:r w:rsidRPr="00FB10A0">
        <w:t>Insert the imaging dish into the slide holder</w:t>
      </w:r>
      <w:r w:rsidR="00016579">
        <w:t xml:space="preserve"> of a confocal microscope</w:t>
      </w:r>
      <w:r w:rsidRPr="00FB10A0">
        <w:t xml:space="preserve"> and place the holder into the prewarmed environmental chamber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  <w:r w:rsidR="00016579" w:rsidRPr="00016579">
        <w:t xml:space="preserve"> </w:t>
      </w:r>
      <w:r w:rsidR="00016579" w:rsidRPr="00FB10A0">
        <w:t xml:space="preserve">Connect the peristaltic pump tubing to the imaging dish holder and close the environmental chamber </w:t>
      </w:r>
      <w:r w:rsidR="00016579" w:rsidRPr="00FB10A0">
        <w:rPr>
          <w:b/>
          <w:bCs/>
        </w:rPr>
        <w:t>[</w:t>
      </w:r>
      <w:r w:rsidR="00155A74">
        <w:rPr>
          <w:b/>
          <w:bCs/>
        </w:rPr>
        <w:t>2</w:t>
      </w:r>
      <w:r w:rsidR="00016579" w:rsidRPr="00FB10A0">
        <w:rPr>
          <w:b/>
          <w:bCs/>
        </w:rPr>
        <w:t>]</w:t>
      </w:r>
      <w:r w:rsidR="00016579" w:rsidRPr="00FB10A0">
        <w:t>.</w:t>
      </w:r>
    </w:p>
    <w:p w14:paraId="60CFCBEC" w14:textId="1CB386BB" w:rsidR="00CC69F3" w:rsidRPr="00FB10A0" w:rsidRDefault="00CC69F3" w:rsidP="00155A74">
      <w:pPr>
        <w:pStyle w:val="ShotDescription"/>
        <w:numPr>
          <w:ilvl w:val="2"/>
          <w:numId w:val="3"/>
        </w:numPr>
      </w:pPr>
      <w:r w:rsidRPr="00FB10A0">
        <w:t>Talent placing the dish into the slide holder</w:t>
      </w:r>
      <w:r w:rsidR="00155A74">
        <w:t xml:space="preserve"> and </w:t>
      </w:r>
      <w:r w:rsidRPr="00FB10A0">
        <w:t>inserting the holder into the environmental chamber.</w:t>
      </w:r>
    </w:p>
    <w:p w14:paraId="07C75532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attaching tubing from the peristaltic pump to the dish holder and securing the chamber.</w:t>
      </w:r>
    </w:p>
    <w:p w14:paraId="051C0CA6" w14:textId="411E933C" w:rsidR="00CC69F3" w:rsidRPr="00FB10A0" w:rsidRDefault="00016579" w:rsidP="00CC69F3">
      <w:pPr>
        <w:pStyle w:val="Narration"/>
        <w:numPr>
          <w:ilvl w:val="1"/>
          <w:numId w:val="3"/>
        </w:numPr>
      </w:pPr>
      <w:r>
        <w:t>Now launch</w:t>
      </w:r>
      <w:r w:rsidR="00CC69F3" w:rsidRPr="00FB10A0">
        <w:t xml:space="preserve"> the imaging software </w:t>
      </w:r>
      <w:r w:rsidR="00155A74">
        <w:t>and s</w:t>
      </w:r>
      <w:r w:rsidR="00CC69F3" w:rsidRPr="00FB10A0">
        <w:t>elect lasers for the fluorophores of interest</w:t>
      </w:r>
      <w:r>
        <w:t xml:space="preserve"> </w:t>
      </w:r>
      <w:r w:rsidR="00CC69F3" w:rsidRPr="00FB10A0">
        <w:rPr>
          <w:b/>
          <w:bCs/>
        </w:rPr>
        <w:t>[</w:t>
      </w:r>
      <w:r w:rsidR="00155A74">
        <w:rPr>
          <w:b/>
          <w:bCs/>
        </w:rPr>
        <w:t>1</w:t>
      </w:r>
      <w:r w:rsidR="00CC69F3" w:rsidRPr="00FB10A0">
        <w:rPr>
          <w:b/>
          <w:bCs/>
        </w:rPr>
        <w:t>]</w:t>
      </w:r>
      <w:r w:rsidR="00CC69F3" w:rsidRPr="00FB10A0">
        <w:t>.</w:t>
      </w:r>
      <w:r>
        <w:br/>
      </w:r>
      <w:r w:rsidRPr="00E778B7">
        <w:rPr>
          <w:color w:val="auto"/>
          <w:highlight w:val="yellow"/>
        </w:rPr>
        <w:t xml:space="preserve">Authors: Please create </w:t>
      </w:r>
      <w:r>
        <w:rPr>
          <w:color w:val="auto"/>
          <w:highlight w:val="yellow"/>
        </w:rPr>
        <w:t>screen capture</w:t>
      </w:r>
      <w:r w:rsidRPr="00E778B7">
        <w:rPr>
          <w:color w:val="auto"/>
          <w:highlight w:val="yellow"/>
        </w:rPr>
        <w:t xml:space="preserve"> videos of the shots </w:t>
      </w:r>
      <w:proofErr w:type="spellStart"/>
      <w:r w:rsidRPr="00E778B7">
        <w:rPr>
          <w:color w:val="auto"/>
          <w:highlight w:val="yellow"/>
        </w:rPr>
        <w:t>labeled</w:t>
      </w:r>
      <w:proofErr w:type="spellEnd"/>
      <w:r w:rsidRPr="00E778B7">
        <w:rPr>
          <w:color w:val="auto"/>
          <w:highlight w:val="yellow"/>
        </w:rPr>
        <w:t xml:space="preserve"> as </w:t>
      </w:r>
      <w:r>
        <w:rPr>
          <w:color w:val="auto"/>
          <w:highlight w:val="yellow"/>
        </w:rPr>
        <w:t>SCREEN</w:t>
      </w:r>
      <w:r w:rsidRPr="00E778B7">
        <w:rPr>
          <w:color w:val="auto"/>
          <w:highlight w:val="yellow"/>
        </w:rPr>
        <w:t xml:space="preserve"> and upload the files to your project page as soon as possible: </w:t>
      </w:r>
      <w:hyperlink r:id="rId16" w:history="1">
        <w:r w:rsidRPr="00E778B7">
          <w:rPr>
            <w:rStyle w:val="Hyperlink"/>
            <w:highlight w:val="yellow"/>
          </w:rPr>
          <w:t>https://review.jove.com/account/file-uploader?src=21158203</w:t>
        </w:r>
      </w:hyperlink>
    </w:p>
    <w:p w14:paraId="201DF999" w14:textId="00790046" w:rsidR="00CC69F3" w:rsidRDefault="00CC69F3" w:rsidP="00CC69F3">
      <w:pPr>
        <w:pStyle w:val="ShotDescription"/>
        <w:numPr>
          <w:ilvl w:val="2"/>
          <w:numId w:val="3"/>
        </w:numPr>
      </w:pPr>
      <w:r w:rsidRPr="00016579">
        <w:rPr>
          <w:highlight w:val="yellow"/>
        </w:rPr>
        <w:t>SCREEN</w:t>
      </w:r>
      <w:r w:rsidRPr="00FB10A0">
        <w:t xml:space="preserve">: Show the </w:t>
      </w:r>
      <w:r w:rsidR="00016579">
        <w:t xml:space="preserve">launch of the </w:t>
      </w:r>
      <w:r w:rsidRPr="00FB10A0">
        <w:t>imaging software interface</w:t>
      </w:r>
      <w:r w:rsidR="00155A74">
        <w:t xml:space="preserve"> and selection of lasers.</w:t>
      </w:r>
    </w:p>
    <w:p w14:paraId="38FD2C63" w14:textId="61179E7F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Scan the dish to locate cells for imaging using a </w:t>
      </w:r>
      <w:r w:rsidR="00DB5FC6">
        <w:t>10 to 60X</w:t>
      </w:r>
      <w:r w:rsidRPr="00FB10A0">
        <w:t xml:space="preserve"> objectiv</w:t>
      </w:r>
      <w:r w:rsidR="00155A74">
        <w:t>e</w:t>
      </w:r>
      <w:r w:rsidRPr="00FB10A0">
        <w:t xml:space="preserve">. Increase magnification if desired and adjust the focus depth as needed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7D3E9F5F" w14:textId="58C3A39F" w:rsidR="00DB5FC6" w:rsidRDefault="00DB5FC6" w:rsidP="00CC69F3">
      <w:pPr>
        <w:pStyle w:val="ShotDescription"/>
        <w:numPr>
          <w:ilvl w:val="2"/>
          <w:numId w:val="3"/>
        </w:numPr>
      </w:pPr>
      <w:r w:rsidRPr="00016579">
        <w:rPr>
          <w:highlight w:val="yellow"/>
        </w:rPr>
        <w:lastRenderedPageBreak/>
        <w:t>SCREEN</w:t>
      </w:r>
      <w:r w:rsidRPr="00FB10A0">
        <w:t>:</w:t>
      </w:r>
      <w:r>
        <w:t xml:space="preserve"> </w:t>
      </w:r>
      <w:r w:rsidR="00CC69F3" w:rsidRPr="00FB10A0">
        <w:t xml:space="preserve">Talent scanning the imaging dish </w:t>
      </w:r>
      <w:r w:rsidR="00155A74">
        <w:t>and adjusting magnification as needed</w:t>
      </w:r>
      <w:r>
        <w:t xml:space="preserve">. </w:t>
      </w:r>
      <w:r>
        <w:br/>
      </w:r>
      <w:r w:rsidRPr="00DB5FC6">
        <w:rPr>
          <w:b/>
          <w:bCs/>
          <w:highlight w:val="yellow"/>
        </w:rPr>
        <w:t xml:space="preserve">AUTHORS: </w:t>
      </w:r>
      <w:r>
        <w:rPr>
          <w:b/>
          <w:bCs/>
          <w:highlight w:val="yellow"/>
        </w:rPr>
        <w:t>Please u</w:t>
      </w:r>
      <w:r w:rsidRPr="00DB5FC6">
        <w:rPr>
          <w:b/>
          <w:bCs/>
          <w:highlight w:val="yellow"/>
        </w:rPr>
        <w:t>se a lower magnification here so that you can increase magnification in 3.4.2</w:t>
      </w:r>
    </w:p>
    <w:p w14:paraId="0BFC3513" w14:textId="4E10C554" w:rsidR="00CC69F3" w:rsidRPr="00FB10A0" w:rsidRDefault="00DB5FC6" w:rsidP="00CC69F3">
      <w:pPr>
        <w:pStyle w:val="Narration"/>
        <w:numPr>
          <w:ilvl w:val="1"/>
          <w:numId w:val="3"/>
        </w:numPr>
      </w:pPr>
      <w:r>
        <w:t>Now, a</w:t>
      </w:r>
      <w:r w:rsidR="00CC69F3" w:rsidRPr="00FB10A0">
        <w:t xml:space="preserve">djust the laser intensity and detector sensitivity to visualize the fluorescence signal without background noise </w:t>
      </w:r>
      <w:r w:rsidR="00CC69F3" w:rsidRPr="00FB10A0">
        <w:rPr>
          <w:b/>
          <w:bCs/>
        </w:rPr>
        <w:t>[1]</w:t>
      </w:r>
      <w:r w:rsidR="00CC69F3" w:rsidRPr="00FB10A0">
        <w:t xml:space="preserve">. </w:t>
      </w:r>
      <w:r>
        <w:t>Then a</w:t>
      </w:r>
      <w:r w:rsidR="00CC69F3" w:rsidRPr="00FB10A0">
        <w:t xml:space="preserve">djust the aperture to enhance the fluorescence signal if necessary </w:t>
      </w:r>
      <w:r w:rsidR="00CC69F3" w:rsidRPr="00FB10A0">
        <w:rPr>
          <w:b/>
          <w:bCs/>
        </w:rPr>
        <w:t>[2]</w:t>
      </w:r>
      <w:r w:rsidR="00CC69F3" w:rsidRPr="00FB10A0">
        <w:t>.</w:t>
      </w:r>
    </w:p>
    <w:p w14:paraId="46ED1301" w14:textId="77777777" w:rsidR="00DB5FC6" w:rsidRDefault="00CC69F3" w:rsidP="00CC69F3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 xml:space="preserve">: Show the intensity and detector sensitivity settings being modified to reduce background signal. </w:t>
      </w:r>
    </w:p>
    <w:p w14:paraId="658CBE51" w14:textId="4A1FF454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>: Show aperture adjustments being made to enhance fluorescence.</w:t>
      </w:r>
    </w:p>
    <w:p w14:paraId="636E0DE7" w14:textId="2E37D800" w:rsidR="00CC69F3" w:rsidRPr="00FB10A0" w:rsidRDefault="00CC69F3" w:rsidP="00DB5FC6">
      <w:pPr>
        <w:pStyle w:val="Narration"/>
        <w:numPr>
          <w:ilvl w:val="1"/>
          <w:numId w:val="3"/>
        </w:numPr>
      </w:pPr>
      <w:r w:rsidRPr="00FB10A0">
        <w:t xml:space="preserve">Select the preferred resolution and capture a single image using the desired objective,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 w:rsidRPr="00FB10A0">
        <w:t xml:space="preserve">Record the location on the dish map to relocate the same cells after buffer change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155A74">
        <w:rPr>
          <w:b/>
          <w:bCs/>
        </w:rPr>
        <w:t>-TXT</w:t>
      </w:r>
      <w:r w:rsidR="00DB5FC6" w:rsidRPr="00FB10A0">
        <w:rPr>
          <w:b/>
          <w:bCs/>
        </w:rPr>
        <w:t>]</w:t>
      </w:r>
      <w:r w:rsidR="00DB5FC6" w:rsidRPr="00FB10A0">
        <w:t>.</w:t>
      </w:r>
      <w:r w:rsidR="00DB5FC6" w:rsidRPr="00DB5FC6">
        <w:t xml:space="preserve"> </w:t>
      </w:r>
    </w:p>
    <w:p w14:paraId="10184704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 xml:space="preserve">: Show the </w:t>
      </w:r>
      <w:r w:rsidRPr="00FB10A0">
        <w:rPr>
          <w:b/>
          <w:bCs/>
        </w:rPr>
        <w:t>resolution selection</w:t>
      </w:r>
      <w:r w:rsidRPr="00FB10A0">
        <w:t xml:space="preserve"> panel and the image capture interface with a 60x setting.</w:t>
      </w:r>
    </w:p>
    <w:p w14:paraId="6F40E8B8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>: Show dish map being marked or saved within the imaging software.</w:t>
      </w:r>
    </w:p>
    <w:p w14:paraId="598C07BF" w14:textId="08332C51" w:rsidR="00CC69F3" w:rsidRPr="00FB10A0" w:rsidRDefault="00DB5FC6" w:rsidP="00CC69F3">
      <w:pPr>
        <w:pStyle w:val="ShotDescription"/>
        <w:numPr>
          <w:ilvl w:val="2"/>
          <w:numId w:val="3"/>
        </w:numPr>
      </w:pPr>
      <w:r>
        <w:rPr>
          <w:b/>
          <w:bCs/>
        </w:rPr>
        <w:t xml:space="preserve">TXT: </w:t>
      </w:r>
      <w:r w:rsidR="00155A74">
        <w:rPr>
          <w:b/>
          <w:bCs/>
        </w:rPr>
        <w:t>Repeat imaging for several areas;</w:t>
      </w:r>
      <w:r w:rsidR="00155A74">
        <w:rPr>
          <w:b/>
          <w:bCs/>
        </w:rPr>
        <w:br/>
      </w:r>
      <w:r>
        <w:rPr>
          <w:b/>
          <w:bCs/>
        </w:rPr>
        <w:t>Use the same capture settings for all images</w:t>
      </w:r>
    </w:p>
    <w:p w14:paraId="6C120FB0" w14:textId="6FC0B2C8" w:rsidR="00CC69F3" w:rsidRPr="00FB10A0" w:rsidRDefault="00CC69F3" w:rsidP="00DB5FC6">
      <w:pPr>
        <w:pStyle w:val="Narration"/>
        <w:numPr>
          <w:ilvl w:val="1"/>
          <w:numId w:val="3"/>
        </w:numPr>
      </w:pPr>
      <w:r w:rsidRPr="00FB10A0">
        <w:t xml:space="preserve">Keeping only the outlet line connected to the peristaltic pump, slowly suction out the pH 7.4 buffer from the dish into a waste container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>
        <w:t>Then</w:t>
      </w:r>
      <w:r w:rsidR="00DB5FC6" w:rsidRPr="00FB10A0">
        <w:t xml:space="preserve"> transfer the inlet line to the pH 5.5 quenching buffer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DB5FC6" w:rsidRPr="00FB10A0">
        <w:rPr>
          <w:b/>
          <w:bCs/>
        </w:rPr>
        <w:t>]</w:t>
      </w:r>
      <w:r w:rsidR="00DB5FC6" w:rsidRPr="00FB10A0">
        <w:t>.</w:t>
      </w:r>
    </w:p>
    <w:p w14:paraId="0BF0C2F5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disconnecting the inlet tube and slowly removing the buffer using the outlet tubing.</w:t>
      </w:r>
    </w:p>
    <w:p w14:paraId="32416FA1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placing the inlet tube into the container with pH 5.5 buffer.</w:t>
      </w:r>
    </w:p>
    <w:p w14:paraId="13643966" w14:textId="155D65B1" w:rsidR="00CC69F3" w:rsidRPr="00FB10A0" w:rsidRDefault="00CC69F3" w:rsidP="00DB5FC6">
      <w:pPr>
        <w:pStyle w:val="Narration"/>
        <w:numPr>
          <w:ilvl w:val="1"/>
          <w:numId w:val="3"/>
        </w:numPr>
      </w:pPr>
      <w:r w:rsidRPr="00FB10A0">
        <w:t xml:space="preserve">Turn on the peristaltic pump to add pH 5.5 buffer at a flow rate of 1.5 milliliters per minute, ensuring that the cells remain attached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>
        <w:t>After 20 minutes, t</w:t>
      </w:r>
      <w:r w:rsidR="00DB5FC6" w:rsidRPr="00FB10A0">
        <w:t xml:space="preserve">urn off the pump and incubate the cells </w:t>
      </w:r>
      <w:r w:rsidR="00DB5FC6">
        <w:t>in the</w:t>
      </w:r>
      <w:r w:rsidR="00DB5FC6" w:rsidRPr="00FB10A0">
        <w:t xml:space="preserve"> buffer for an additional 20 minutes to allow equilibration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155A74">
        <w:rPr>
          <w:b/>
          <w:bCs/>
        </w:rPr>
        <w:t>-TXT</w:t>
      </w:r>
      <w:r w:rsidR="00DB5FC6" w:rsidRPr="00FB10A0">
        <w:rPr>
          <w:b/>
          <w:bCs/>
        </w:rPr>
        <w:t>]</w:t>
      </w:r>
      <w:r w:rsidR="00DB5FC6" w:rsidRPr="00FB10A0">
        <w:t>.</w:t>
      </w:r>
    </w:p>
    <w:p w14:paraId="06FAC398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turning on the peristaltic pump and observing flow into the imaging dish.</w:t>
      </w:r>
    </w:p>
    <w:p w14:paraId="22D7B6A9" w14:textId="154899C5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t>Talent switching off the pump and leaving the dish to incubate.</w:t>
      </w:r>
      <w:r w:rsidR="00155A74">
        <w:t xml:space="preserve"> </w:t>
      </w:r>
      <w:r w:rsidR="00155A74">
        <w:rPr>
          <w:b/>
          <w:bCs/>
        </w:rPr>
        <w:t>TXT: Repeat imaging at same locations</w:t>
      </w:r>
    </w:p>
    <w:p w14:paraId="7EF3C156" w14:textId="77777777" w:rsidR="00CC69F3" w:rsidRPr="00B3509D" w:rsidRDefault="00CC69F3" w:rsidP="00CC69F3"/>
    <w:p w14:paraId="1F99A483" w14:textId="228866DC" w:rsidR="00CE10F2" w:rsidRDefault="00155A74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155A74">
        <w:rPr>
          <w:rFonts w:cstheme="minorHAnsi"/>
          <w:b/>
          <w:bCs/>
        </w:rPr>
        <w:t>Quantitative Analysis of Fluorescent Cell Images Using ImageJ to Calculate Corrected Total Cell Fluorescence (CTCF)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7F7CC36" w14:textId="24908442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To begin image quantification, open ImageJ and load the image to be </w:t>
      </w:r>
      <w:proofErr w:type="spellStart"/>
      <w:r w:rsidRPr="00FB10A0">
        <w:t>analyzed</w:t>
      </w:r>
      <w:proofErr w:type="spellEnd"/>
      <w:r w:rsidR="00155A74">
        <w:t xml:space="preserve">. </w:t>
      </w:r>
      <w:r w:rsidR="00155A74" w:rsidRPr="00FB10A0">
        <w:t xml:space="preserve">The image will appear as a stack with each captured channel displayed in the same frame </w:t>
      </w:r>
      <w:r w:rsidRPr="00FB10A0">
        <w:rPr>
          <w:b/>
          <w:bCs/>
        </w:rPr>
        <w:t>[1]</w:t>
      </w:r>
      <w:r w:rsidRPr="00FB10A0">
        <w:t xml:space="preserve">. </w:t>
      </w:r>
    </w:p>
    <w:p w14:paraId="4E7B4B53" w14:textId="77777777" w:rsidR="002A7CB3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ImageJ being opened and an image stack being loaded. </w:t>
      </w:r>
    </w:p>
    <w:p w14:paraId="6CD78D50" w14:textId="1CEFB418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Navigate to the </w:t>
      </w:r>
      <w:r w:rsidRPr="002A7CB3">
        <w:rPr>
          <w:b/>
          <w:bCs/>
        </w:rPr>
        <w:t>Phase</w:t>
      </w:r>
      <w:r w:rsidRPr="00FB10A0">
        <w:t xml:space="preserve"> channel. If the image appears overly bright, select </w:t>
      </w:r>
      <w:r w:rsidRPr="00FB10A0">
        <w:rPr>
          <w:b/>
          <w:bCs/>
        </w:rPr>
        <w:t>Process</w:t>
      </w:r>
      <w:r w:rsidRPr="00FB10A0">
        <w:t xml:space="preserve"> and choose </w:t>
      </w:r>
      <w:r w:rsidRPr="00FB10A0">
        <w:rPr>
          <w:b/>
          <w:bCs/>
        </w:rPr>
        <w:t>Enhance Contrast</w:t>
      </w:r>
      <w:r w:rsidRPr="00FB10A0">
        <w:t xml:space="preserve">, then click </w:t>
      </w:r>
      <w:r w:rsidRPr="00FB10A0">
        <w:rPr>
          <w:b/>
          <w:bCs/>
        </w:rPr>
        <w:t>OK</w:t>
      </w:r>
      <w:r w:rsidRPr="00FB10A0">
        <w:t xml:space="preserve"> </w:t>
      </w:r>
      <w:r w:rsidRPr="00FB10A0">
        <w:rPr>
          <w:b/>
          <w:bCs/>
        </w:rPr>
        <w:t>[</w:t>
      </w:r>
      <w:r w:rsidR="00B27E48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308EF25B" w14:textId="5C4EFC2B" w:rsidR="00B27E48" w:rsidRPr="00FB10A0" w:rsidRDefault="00CC69F3" w:rsidP="00B27E48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the user selecting the Phase channel.</w:t>
      </w:r>
      <w:r w:rsidR="00B27E48" w:rsidRPr="00B27E48">
        <w:t xml:space="preserve"> </w:t>
      </w:r>
      <w:r w:rsidR="00B27E48" w:rsidRPr="00FB10A0">
        <w:t xml:space="preserve">Demonstrate navigating to </w:t>
      </w:r>
      <w:r w:rsidR="00B27E48" w:rsidRPr="00FB10A0">
        <w:rPr>
          <w:b/>
          <w:bCs/>
        </w:rPr>
        <w:t>Process &gt; Enhance Contrast</w:t>
      </w:r>
      <w:r w:rsidR="00B27E48" w:rsidRPr="00FB10A0">
        <w:t xml:space="preserve">, clicking </w:t>
      </w:r>
      <w:r w:rsidR="00B27E48" w:rsidRPr="00FB10A0">
        <w:rPr>
          <w:b/>
          <w:bCs/>
        </w:rPr>
        <w:t>OK</w:t>
      </w:r>
      <w:r w:rsidR="00B27E48" w:rsidRPr="00FB10A0">
        <w:t>.</w:t>
      </w:r>
    </w:p>
    <w:p w14:paraId="245530F2" w14:textId="649BA542" w:rsidR="00CC69F3" w:rsidRPr="00FB10A0" w:rsidRDefault="00CC69F3" w:rsidP="00155A74">
      <w:pPr>
        <w:pStyle w:val="ShotDescription"/>
      </w:pPr>
    </w:p>
    <w:p w14:paraId="7343898E" w14:textId="3FC6C652" w:rsidR="00CC69F3" w:rsidRPr="00FB10A0" w:rsidRDefault="002A7CB3" w:rsidP="00CC69F3">
      <w:pPr>
        <w:pStyle w:val="Narration"/>
        <w:numPr>
          <w:ilvl w:val="1"/>
          <w:numId w:val="3"/>
        </w:numPr>
      </w:pPr>
      <w:r>
        <w:t>Now, u</w:t>
      </w:r>
      <w:r w:rsidR="00CC69F3" w:rsidRPr="00FB10A0">
        <w:t xml:space="preserve">se the </w:t>
      </w:r>
      <w:r w:rsidR="00CC69F3" w:rsidRPr="002A7CB3">
        <w:rPr>
          <w:b/>
          <w:bCs/>
        </w:rPr>
        <w:t xml:space="preserve">magnifying glass </w:t>
      </w:r>
      <w:r w:rsidR="00CC69F3" w:rsidRPr="002A7CB3">
        <w:t>tool</w:t>
      </w:r>
      <w:r w:rsidR="00CC69F3" w:rsidRPr="00FB10A0">
        <w:t xml:space="preserve"> to zoom in on one cell </w:t>
      </w:r>
      <w:r w:rsidR="00CC69F3" w:rsidRPr="00FB10A0">
        <w:rPr>
          <w:b/>
          <w:bCs/>
        </w:rPr>
        <w:t>[1]</w:t>
      </w:r>
      <w:r w:rsidR="00CC69F3" w:rsidRPr="00FB10A0">
        <w:t xml:space="preserve">. Use the </w:t>
      </w:r>
      <w:r w:rsidR="00CC69F3" w:rsidRPr="002A7CB3">
        <w:rPr>
          <w:b/>
          <w:bCs/>
        </w:rPr>
        <w:t>Freehand selection</w:t>
      </w:r>
      <w:r w:rsidR="00CC69F3" w:rsidRPr="00FB10A0">
        <w:t xml:space="preserve"> tool to trace the outline of the cell in the Phase channel </w:t>
      </w:r>
      <w:r w:rsidR="00CC69F3" w:rsidRPr="00FB10A0">
        <w:rPr>
          <w:b/>
          <w:bCs/>
        </w:rPr>
        <w:t>[2]</w:t>
      </w:r>
      <w:r w:rsidR="00CC69F3" w:rsidRPr="00FB10A0">
        <w:t>.</w:t>
      </w:r>
    </w:p>
    <w:p w14:paraId="2B74FA91" w14:textId="77777777" w:rsidR="002A7CB3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the zoom-in action using the magnifying glass tool</w:t>
      </w:r>
      <w:r w:rsidR="002A7CB3">
        <w:t>.</w:t>
      </w:r>
    </w:p>
    <w:p w14:paraId="0100FE08" w14:textId="41BD5A3A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Display cell being outlined with the Freehand selection tool in Phase channel.</w:t>
      </w:r>
    </w:p>
    <w:p w14:paraId="1E1E2CAF" w14:textId="77777777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Switch to the fluorescent channel that corresponds to the fluorophore of interest </w:t>
      </w:r>
      <w:r w:rsidRPr="00FB10A0">
        <w:rPr>
          <w:b/>
          <w:bCs/>
        </w:rPr>
        <w:t>[1]</w:t>
      </w:r>
      <w:r w:rsidRPr="00FB10A0">
        <w:t xml:space="preserve">. Set the desired measurements by selecting </w:t>
      </w:r>
      <w:proofErr w:type="spellStart"/>
      <w:r w:rsidRPr="00FB10A0">
        <w:rPr>
          <w:b/>
          <w:bCs/>
        </w:rPr>
        <w:t>Analyze</w:t>
      </w:r>
      <w:proofErr w:type="spellEnd"/>
      <w:r w:rsidRPr="00FB10A0">
        <w:t xml:space="preserve"> and clicking on </w:t>
      </w:r>
      <w:r w:rsidRPr="00FB10A0">
        <w:rPr>
          <w:b/>
          <w:bCs/>
        </w:rPr>
        <w:t>Set Measurements</w:t>
      </w:r>
      <w:r w:rsidRPr="00FB10A0">
        <w:t xml:space="preserve">. Ensure that </w:t>
      </w:r>
      <w:r w:rsidRPr="00FB10A0">
        <w:rPr>
          <w:b/>
          <w:bCs/>
        </w:rPr>
        <w:t>Area</w:t>
      </w:r>
      <w:r w:rsidRPr="00FB10A0">
        <w:t xml:space="preserve">, </w:t>
      </w:r>
      <w:r w:rsidRPr="00FB10A0">
        <w:rPr>
          <w:b/>
          <w:bCs/>
        </w:rPr>
        <w:t>Mean Gray Value</w:t>
      </w:r>
      <w:r w:rsidRPr="00FB10A0">
        <w:t xml:space="preserve">, and </w:t>
      </w:r>
      <w:r w:rsidRPr="00FB10A0">
        <w:rPr>
          <w:b/>
          <w:bCs/>
        </w:rPr>
        <w:t>Integrated Density</w:t>
      </w:r>
      <w:r w:rsidRPr="00FB10A0">
        <w:t xml:space="preserve"> are checked </w:t>
      </w:r>
      <w:r w:rsidRPr="00FB10A0">
        <w:rPr>
          <w:b/>
          <w:bCs/>
        </w:rPr>
        <w:t>[2]</w:t>
      </w:r>
      <w:r w:rsidRPr="00FB10A0">
        <w:t>.</w:t>
      </w:r>
    </w:p>
    <w:p w14:paraId="28DFFAED" w14:textId="77777777" w:rsidR="002A7CB3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selection of the fluorescent channel. 2</w:t>
      </w:r>
    </w:p>
    <w:p w14:paraId="06A4FCC3" w14:textId="3399A872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</w:t>
      </w:r>
      <w:r w:rsidRPr="00FB10A0">
        <w:rPr>
          <w:b/>
          <w:bCs/>
        </w:rPr>
        <w:t>Analyze &gt; Set Measurements</w:t>
      </w:r>
      <w:r w:rsidRPr="00FB10A0">
        <w:t xml:space="preserve"> panel with correct options selected.</w:t>
      </w:r>
    </w:p>
    <w:p w14:paraId="028172E3" w14:textId="04030B06" w:rsidR="00CC69F3" w:rsidRPr="00FB10A0" w:rsidRDefault="00CC69F3" w:rsidP="00CC69F3">
      <w:pPr>
        <w:pStyle w:val="Narration"/>
        <w:numPr>
          <w:ilvl w:val="1"/>
          <w:numId w:val="3"/>
        </w:numPr>
      </w:pPr>
      <w:r w:rsidRPr="00FB10A0">
        <w:t xml:space="preserve">To measure the selected region, choose </w:t>
      </w:r>
      <w:proofErr w:type="spellStart"/>
      <w:r w:rsidRPr="00FB10A0">
        <w:rPr>
          <w:b/>
          <w:bCs/>
        </w:rPr>
        <w:t>Analyze</w:t>
      </w:r>
      <w:proofErr w:type="spellEnd"/>
      <w:r w:rsidRPr="00FB10A0">
        <w:t xml:space="preserve"> and then click </w:t>
      </w:r>
      <w:r w:rsidRPr="00FB10A0">
        <w:rPr>
          <w:b/>
          <w:bCs/>
        </w:rPr>
        <w:t>Measure</w:t>
      </w:r>
      <w:r w:rsidR="002A7CB3">
        <w:t xml:space="preserve"> </w:t>
      </w:r>
      <w:r w:rsidRPr="00FB10A0">
        <w:rPr>
          <w:b/>
          <w:bCs/>
        </w:rPr>
        <w:t>[1]</w:t>
      </w:r>
      <w:r w:rsidRPr="00FB10A0">
        <w:t>.</w:t>
      </w:r>
      <w:r w:rsidR="002A7CB3" w:rsidRPr="002A7CB3">
        <w:t xml:space="preserve"> </w:t>
      </w:r>
      <w:r w:rsidR="002A7CB3" w:rsidRPr="00FB10A0">
        <w:t xml:space="preserve">Take three background measurements by tracing empty areas near the selected cell </w:t>
      </w:r>
      <w:r w:rsidR="002A7CB3" w:rsidRPr="00FB10A0">
        <w:rPr>
          <w:b/>
          <w:bCs/>
        </w:rPr>
        <w:t>[</w:t>
      </w:r>
      <w:r w:rsidR="002A7CB3">
        <w:rPr>
          <w:b/>
          <w:bCs/>
        </w:rPr>
        <w:t>2</w:t>
      </w:r>
      <w:r w:rsidR="002A7CB3" w:rsidRPr="00FB10A0">
        <w:rPr>
          <w:b/>
          <w:bCs/>
        </w:rPr>
        <w:t>]</w:t>
      </w:r>
      <w:r w:rsidR="002A7CB3" w:rsidRPr="00FB10A0">
        <w:t>.</w:t>
      </w:r>
    </w:p>
    <w:p w14:paraId="01CDD468" w14:textId="69373737" w:rsidR="00CC69F3" w:rsidRPr="00FB10A0" w:rsidRDefault="00CC69F3" w:rsidP="002A7CB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</w:t>
      </w:r>
      <w:r w:rsidRPr="00FB10A0">
        <w:rPr>
          <w:b/>
          <w:bCs/>
        </w:rPr>
        <w:t>Analyze &gt; Measure</w:t>
      </w:r>
      <w:r w:rsidRPr="00FB10A0">
        <w:t xml:space="preserve"> being selected and measurement results appearing.</w:t>
      </w:r>
    </w:p>
    <w:p w14:paraId="505A3D72" w14:textId="1B9E54A9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User selecting and measuring three background regions. </w:t>
      </w:r>
    </w:p>
    <w:p w14:paraId="30F429F1" w14:textId="5B5082B2" w:rsidR="00CC69F3" w:rsidRPr="00FB10A0" w:rsidRDefault="002A7CB3" w:rsidP="002A7CB3">
      <w:pPr>
        <w:pStyle w:val="Narration"/>
        <w:numPr>
          <w:ilvl w:val="1"/>
          <w:numId w:val="3"/>
        </w:numPr>
      </w:pPr>
      <w:r>
        <w:t xml:space="preserve">After performing measurements for all desired cells, </w:t>
      </w:r>
      <w:r w:rsidR="00B27E48">
        <w:t>c</w:t>
      </w:r>
      <w:r w:rsidR="00CC69F3" w:rsidRPr="00FB10A0">
        <w:t xml:space="preserve">opy and paste </w:t>
      </w:r>
      <w:r w:rsidR="00B27E48">
        <w:t>the m</w:t>
      </w:r>
      <w:r w:rsidR="00B27E48" w:rsidRPr="00FB10A0">
        <w:t xml:space="preserve">easurement data </w:t>
      </w:r>
      <w:r w:rsidR="00CC69F3" w:rsidRPr="00FB10A0">
        <w:t xml:space="preserve">into Excel for analysis </w:t>
      </w:r>
      <w:r w:rsidR="00CC69F3" w:rsidRPr="00FB10A0">
        <w:rPr>
          <w:b/>
          <w:bCs/>
        </w:rPr>
        <w:t>[</w:t>
      </w:r>
      <w:r w:rsidR="00B27E48">
        <w:rPr>
          <w:b/>
          <w:bCs/>
        </w:rPr>
        <w:t>1</w:t>
      </w:r>
      <w:r w:rsidR="00CC69F3" w:rsidRPr="00FB10A0">
        <w:rPr>
          <w:b/>
          <w:bCs/>
        </w:rPr>
        <w:t>]</w:t>
      </w:r>
      <w:r w:rsidR="00CC69F3" w:rsidRPr="00FB10A0">
        <w:t>.</w:t>
      </w:r>
      <w:r w:rsidRPr="002A7CB3">
        <w:t xml:space="preserve"> </w:t>
      </w:r>
      <w:r>
        <w:t>Then c</w:t>
      </w:r>
      <w:r w:rsidRPr="00FB10A0">
        <w:t xml:space="preserve">alculate the average background mean from the three background measurements </w:t>
      </w:r>
      <w:r w:rsidRPr="00FB10A0">
        <w:rPr>
          <w:b/>
          <w:bCs/>
        </w:rPr>
        <w:t>[</w:t>
      </w:r>
      <w:r w:rsidR="00B27E48">
        <w:rPr>
          <w:b/>
          <w:bCs/>
        </w:rPr>
        <w:t>2</w:t>
      </w:r>
      <w:r w:rsidRPr="00FB10A0">
        <w:rPr>
          <w:b/>
          <w:bCs/>
        </w:rPr>
        <w:t>]</w:t>
      </w:r>
      <w:r w:rsidRPr="00FB10A0">
        <w:t>.</w:t>
      </w:r>
    </w:p>
    <w:p w14:paraId="21F9BFC5" w14:textId="080A8032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data being copied into an Excel spreadsheet.</w:t>
      </w:r>
    </w:p>
    <w:p w14:paraId="50426928" w14:textId="77777777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background values in Excel and the formula used to compute the average.</w:t>
      </w:r>
    </w:p>
    <w:p w14:paraId="1EC8FC19" w14:textId="262AA8F2" w:rsidR="00CC69F3" w:rsidRPr="00FB10A0" w:rsidRDefault="00CC69F3" w:rsidP="00B27E48">
      <w:pPr>
        <w:pStyle w:val="Narration"/>
        <w:numPr>
          <w:ilvl w:val="1"/>
          <w:numId w:val="3"/>
        </w:numPr>
      </w:pPr>
      <w:r w:rsidRPr="00FB10A0">
        <w:t xml:space="preserve">Compute the corrected total cell fluorescence </w:t>
      </w:r>
      <w:r w:rsidR="002A7CB3">
        <w:t xml:space="preserve">or </w:t>
      </w:r>
      <w:r w:rsidRPr="00FB10A0">
        <w:t>CTCF</w:t>
      </w:r>
      <w:r w:rsidR="002A7CB3">
        <w:t xml:space="preserve"> </w:t>
      </w:r>
      <w:r w:rsidR="002A7CB3" w:rsidRPr="002A7CB3">
        <w:rPr>
          <w:i/>
          <w:iCs/>
          <w:color w:val="EE0000"/>
        </w:rPr>
        <w:t>(C-T-C-F)</w:t>
      </w:r>
      <w:r w:rsidRPr="002A7CB3">
        <w:rPr>
          <w:color w:val="EE0000"/>
        </w:rPr>
        <w:t xml:space="preserve"> </w:t>
      </w:r>
      <w:r w:rsidRPr="00FB10A0">
        <w:t xml:space="preserve">value for each cell using the </w:t>
      </w:r>
      <w:r w:rsidR="002A7CB3">
        <w:t xml:space="preserve">provided </w:t>
      </w:r>
      <w:r w:rsidRPr="00FB10A0">
        <w:t>formula</w:t>
      </w:r>
      <w:r w:rsidR="002A7CB3">
        <w:t xml:space="preserve"> </w:t>
      </w:r>
      <w:r w:rsidRPr="00FB10A0">
        <w:rPr>
          <w:b/>
          <w:bCs/>
        </w:rPr>
        <w:t>[1]</w:t>
      </w:r>
      <w:r w:rsidRPr="00FB10A0">
        <w:t>.</w:t>
      </w:r>
      <w:r w:rsidR="00B27E48" w:rsidRPr="00B27E48">
        <w:t xml:space="preserve"> </w:t>
      </w:r>
      <w:r w:rsidR="00B27E48" w:rsidRPr="00FB10A0">
        <w:t xml:space="preserve">Export all results to data analysis software for statistical processing </w:t>
      </w:r>
      <w:r w:rsidR="00B27E48" w:rsidRPr="00FB10A0">
        <w:rPr>
          <w:b/>
          <w:bCs/>
        </w:rPr>
        <w:t>[2]</w:t>
      </w:r>
      <w:r w:rsidR="00B27E48" w:rsidRPr="00FB10A0">
        <w:t>.</w:t>
      </w:r>
    </w:p>
    <w:p w14:paraId="1F7C1962" w14:textId="4DAC6ECA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FB10A0">
        <w:lastRenderedPageBreak/>
        <w:t xml:space="preserve">SCREEN: </w:t>
      </w:r>
      <w:r w:rsidR="002A7CB3">
        <w:t>THE CTCF is being calculated for each cell</w:t>
      </w:r>
      <w:r w:rsidRPr="00FB10A0">
        <w:t>.</w:t>
      </w:r>
      <w:r w:rsidR="002A7CB3">
        <w:br/>
      </w:r>
      <w:r w:rsidR="002A7CB3">
        <w:rPr>
          <w:b/>
          <w:bCs/>
        </w:rPr>
        <w:t>AND</w:t>
      </w:r>
      <w:r w:rsidR="002A7CB3">
        <w:rPr>
          <w:b/>
          <w:bCs/>
        </w:rPr>
        <w:br/>
      </w:r>
      <w:r w:rsidR="002A7CB3">
        <w:t>TEXT ON PLAIN BACKGROUND:</w:t>
      </w:r>
      <w:r w:rsidR="002A7CB3">
        <w:br/>
      </w:r>
      <w:r w:rsidR="002A7CB3" w:rsidRPr="002A7CB3">
        <w:t>CTCF=Integrated density</w:t>
      </w:r>
      <w:proofErr w:type="gramStart"/>
      <w:r w:rsidR="002A7CB3" w:rsidRPr="002A7CB3">
        <w:t>−(</w:t>
      </w:r>
      <w:proofErr w:type="gramEnd"/>
      <w:r w:rsidR="002A7CB3" w:rsidRPr="002A7CB3">
        <w:t>Area of cell x Mean background fluorescence)</w:t>
      </w:r>
      <w:r w:rsidR="00B27E48">
        <w:br/>
      </w:r>
      <w:r w:rsidR="00B27E48">
        <w:br/>
        <w:t>Repeat for all cells and images across all groups</w:t>
      </w:r>
      <w:r w:rsidR="002A7CB3">
        <w:br/>
      </w:r>
      <w:r w:rsidR="002A7CB3" w:rsidRPr="002A7CB3">
        <w:rPr>
          <w:i/>
          <w:iCs/>
          <w:color w:val="3333FF"/>
        </w:rPr>
        <w:t xml:space="preserve">Video </w:t>
      </w:r>
      <w:proofErr w:type="gramStart"/>
      <w:r w:rsidR="002A7CB3" w:rsidRPr="002A7CB3">
        <w:rPr>
          <w:i/>
          <w:iCs/>
          <w:color w:val="3333FF"/>
        </w:rPr>
        <w:t>Editor :</w:t>
      </w:r>
      <w:proofErr w:type="gramEnd"/>
      <w:r w:rsidR="002A7CB3" w:rsidRPr="002A7CB3">
        <w:rPr>
          <w:i/>
          <w:iCs/>
          <w:color w:val="3333FF"/>
        </w:rPr>
        <w:t xml:space="preserve"> Please play both shots side by side in a split screen</w:t>
      </w:r>
    </w:p>
    <w:p w14:paraId="07481303" w14:textId="6379EF6F" w:rsidR="00CC69F3" w:rsidRPr="00FB10A0" w:rsidRDefault="00CC69F3" w:rsidP="00CC69F3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Data being exported into statistical software for analysis.</w:t>
      </w:r>
    </w:p>
    <w:p w14:paraId="730E150E" w14:textId="77777777" w:rsidR="00CC69F3" w:rsidRPr="00FB10A0" w:rsidRDefault="00CC69F3" w:rsidP="00CC69F3"/>
    <w:p w14:paraId="60F4F595" w14:textId="77777777" w:rsidR="002A7CB3" w:rsidRDefault="002A7CB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B06DA63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478B34B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42904">
        <w:rPr>
          <w:rFonts w:eastAsia="Times New Roman" w:cstheme="minorHAnsi"/>
          <w:bCs/>
        </w:rPr>
        <w:t>194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12115A" w14:textId="5DFF7B3A" w:rsidR="00442904" w:rsidRPr="00C677B6" w:rsidRDefault="00442904" w:rsidP="00442904">
      <w:pPr>
        <w:pStyle w:val="Narration"/>
        <w:numPr>
          <w:ilvl w:val="1"/>
          <w:numId w:val="3"/>
        </w:numPr>
      </w:pPr>
      <w:r w:rsidRPr="00C677B6">
        <w:t>Weak αBTX-AF647</w:t>
      </w:r>
      <w:r>
        <w:t xml:space="preserve"> </w:t>
      </w:r>
      <w:r w:rsidRPr="00442904">
        <w:rPr>
          <w:i/>
          <w:iCs/>
          <w:color w:val="EE0000"/>
        </w:rPr>
        <w:t>(alpha-B-T-X-A-F-Six-Forty-Seven)</w:t>
      </w:r>
      <w:r w:rsidRPr="00442904">
        <w:rPr>
          <w:color w:val="EE0000"/>
        </w:rPr>
        <w:t xml:space="preserve"> </w:t>
      </w:r>
      <w:r w:rsidRPr="00C677B6">
        <w:t>staining was observed in non-transfected N2a cell</w:t>
      </w:r>
      <w:r>
        <w:t xml:space="preserve">s </w:t>
      </w:r>
      <w:r w:rsidRPr="00C677B6">
        <w:rPr>
          <w:b/>
        </w:rPr>
        <w:t>[1]</w:t>
      </w:r>
      <w:r w:rsidRPr="00C677B6">
        <w:t xml:space="preserve">, while robust punctate </w:t>
      </w:r>
      <w:proofErr w:type="spellStart"/>
      <w:r w:rsidRPr="00C677B6">
        <w:t>labeling</w:t>
      </w:r>
      <w:proofErr w:type="spellEnd"/>
      <w:r w:rsidRPr="00C677B6">
        <w:t xml:space="preserve"> was detected in cells transfected with α7 </w:t>
      </w:r>
      <w:r w:rsidRPr="00442904">
        <w:rPr>
          <w:i/>
          <w:iCs/>
          <w:color w:val="EE0000"/>
        </w:rPr>
        <w:t xml:space="preserve">(Alpha-seven) </w:t>
      </w:r>
      <w:r w:rsidRPr="00C677B6">
        <w:t xml:space="preserve">DNA </w:t>
      </w:r>
      <w:r w:rsidRPr="00C677B6">
        <w:rPr>
          <w:b/>
        </w:rPr>
        <w:t>[2]</w:t>
      </w:r>
      <w:r w:rsidRPr="00C677B6">
        <w:t>.</w:t>
      </w:r>
      <w:r w:rsidRPr="00442904">
        <w:t xml:space="preserve"> </w:t>
      </w:r>
      <w:r w:rsidRPr="00C677B6">
        <w:t xml:space="preserve">Quantification confirmed that plasma membrane expression of α7 nicotinic acetylcholine receptors was significantly higher in α7-transfected N2a cells than in non-transfected controls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25308350" w14:textId="059466C1" w:rsidR="00442904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2</w:t>
      </w:r>
      <w:proofErr w:type="gramStart"/>
      <w:r w:rsidRPr="00C677B6">
        <w:t>A,A</w:t>
      </w:r>
      <w:proofErr w:type="gramEnd"/>
      <w:r w:rsidRPr="00C677B6">
        <w:t xml:space="preserve">′. </w:t>
      </w:r>
      <w:r w:rsidRPr="00C7400A">
        <w:rPr>
          <w:i/>
          <w:iCs/>
          <w:color w:val="3333FF"/>
        </w:rPr>
        <w:t>Video editor: Highlight the panel A.</w:t>
      </w:r>
    </w:p>
    <w:p w14:paraId="512A50D4" w14:textId="189046DF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2</w:t>
      </w:r>
      <w:proofErr w:type="gramStart"/>
      <w:r w:rsidRPr="00C677B6">
        <w:t>B,B</w:t>
      </w:r>
      <w:proofErr w:type="gramEnd"/>
      <w:r w:rsidRPr="00C677B6">
        <w:t xml:space="preserve">′. </w:t>
      </w:r>
      <w:r w:rsidRPr="00C7400A">
        <w:rPr>
          <w:i/>
          <w:iCs/>
          <w:color w:val="3333FF"/>
        </w:rPr>
        <w:t>Video editor: Highlight the panel B.</w:t>
      </w:r>
    </w:p>
    <w:p w14:paraId="42E8E4AB" w14:textId="3070AECA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 xml:space="preserve">LAB MEDIA: Figure 2C. </w:t>
      </w:r>
      <w:r w:rsidRPr="00C7400A">
        <w:rPr>
          <w:i/>
          <w:iCs/>
          <w:color w:val="3333FF"/>
        </w:rPr>
        <w:t>Video editor: Highlight the</w:t>
      </w:r>
      <w:r w:rsidR="00C7400A" w:rsidRPr="00C7400A">
        <w:rPr>
          <w:i/>
          <w:iCs/>
          <w:color w:val="3333FF"/>
        </w:rPr>
        <w:t xml:space="preserve"> blue</w:t>
      </w:r>
      <w:r w:rsidRPr="00C7400A">
        <w:rPr>
          <w:i/>
          <w:iCs/>
          <w:color w:val="3333FF"/>
        </w:rPr>
        <w:t xml:space="preserve"> bar labeled “+α7”</w:t>
      </w:r>
      <w:r w:rsidRPr="00C7400A">
        <w:rPr>
          <w:color w:val="3333FF"/>
        </w:rPr>
        <w:t xml:space="preserve"> </w:t>
      </w:r>
    </w:p>
    <w:p w14:paraId="7B994A6F" w14:textId="73B03F6F" w:rsidR="00442904" w:rsidRPr="00C677B6" w:rsidRDefault="00442904" w:rsidP="00442904">
      <w:pPr>
        <w:pStyle w:val="Narration"/>
        <w:numPr>
          <w:ilvl w:val="1"/>
          <w:numId w:val="3"/>
        </w:numPr>
      </w:pPr>
      <w:r w:rsidRPr="00C677B6">
        <w:t xml:space="preserve">At pH 7.4, total </w:t>
      </w:r>
      <w:commentRangeStart w:id="5"/>
      <w:r w:rsidRPr="00C677B6">
        <w:t xml:space="preserve">α7-pHuji </w:t>
      </w:r>
      <w:commentRangeEnd w:id="5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5"/>
      </w:r>
      <w:r w:rsidRPr="00C677B6">
        <w:t xml:space="preserve">fluorescence was visible at the plasma membrane in transfected N2a cells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At pH 5.5, α7-pHuji fluorescence was reduced, revealing internal receptor localization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  <w:r w:rsidRPr="00442904">
        <w:t xml:space="preserve"> </w:t>
      </w:r>
      <w:r w:rsidRPr="00C677B6">
        <w:t>The external α7-pHuji receptor fluorescence</w:t>
      </w:r>
      <w:r>
        <w:t xml:space="preserve"> </w:t>
      </w:r>
      <w:r w:rsidRPr="00C677B6">
        <w:t xml:space="preserve">accounted for </w:t>
      </w:r>
      <w:proofErr w:type="gramStart"/>
      <w:r w:rsidRPr="00C677B6">
        <w:t>the majority of</w:t>
      </w:r>
      <w:proofErr w:type="gramEnd"/>
      <w:r w:rsidRPr="00C677B6">
        <w:t xml:space="preserve"> receptor expression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42C98E1E" w14:textId="44029C72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3</w:t>
      </w:r>
      <w:proofErr w:type="gramStart"/>
      <w:r w:rsidRPr="00C677B6">
        <w:t>A,A</w:t>
      </w:r>
      <w:proofErr w:type="gramEnd"/>
      <w:r w:rsidRPr="00C677B6">
        <w:t xml:space="preserve">′. </w:t>
      </w:r>
      <w:r w:rsidRPr="00C7400A">
        <w:rPr>
          <w:i/>
          <w:iCs/>
          <w:color w:val="3333FF"/>
        </w:rPr>
        <w:t>Video editor: Highlight panel A.</w:t>
      </w:r>
    </w:p>
    <w:p w14:paraId="33D617BF" w14:textId="47A47DE8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3</w:t>
      </w:r>
      <w:proofErr w:type="gramStart"/>
      <w:r w:rsidRPr="00C677B6">
        <w:t>B,B</w:t>
      </w:r>
      <w:proofErr w:type="gramEnd"/>
      <w:r w:rsidRPr="00C677B6">
        <w:t xml:space="preserve">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B</w:t>
      </w:r>
    </w:p>
    <w:p w14:paraId="0B43D15A" w14:textId="2C7A4AD0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3</w:t>
      </w:r>
      <w:proofErr w:type="gramStart"/>
      <w:r w:rsidRPr="00C677B6">
        <w:t>C,C</w:t>
      </w:r>
      <w:proofErr w:type="gramEnd"/>
      <w:r w:rsidRPr="00C677B6">
        <w:t xml:space="preserve">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C</w:t>
      </w:r>
    </w:p>
    <w:p w14:paraId="43C31561" w14:textId="75D20602" w:rsidR="00442904" w:rsidRPr="00C677B6" w:rsidRDefault="00442904" w:rsidP="00442904">
      <w:pPr>
        <w:pStyle w:val="Narration"/>
        <w:numPr>
          <w:ilvl w:val="1"/>
          <w:numId w:val="3"/>
        </w:numPr>
      </w:pPr>
      <w:r w:rsidRPr="00C677B6">
        <w:t xml:space="preserve">Quantification showed that 82.6% of α7-pHuji receptors were located on the plasma membrane, while 17.4% were internal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Fluorescence was restored upon return to pH 7.4, confirming </w:t>
      </w:r>
      <w:proofErr w:type="spellStart"/>
      <w:r w:rsidRPr="00C677B6">
        <w:t>pHuji</w:t>
      </w:r>
      <w:proofErr w:type="spellEnd"/>
      <w:r w:rsidRPr="00C677B6">
        <w:t xml:space="preserve"> signal reversibility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</w:p>
    <w:p w14:paraId="2E18001C" w14:textId="6A94D9FD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 xml:space="preserve">LAB MEDIA: Figure 3D. </w:t>
      </w:r>
      <w:r w:rsidRPr="00C7400A">
        <w:rPr>
          <w:i/>
          <w:iCs/>
          <w:color w:val="3333FF"/>
        </w:rPr>
        <w:t>Video editor: Highlight the taller “External” bar</w:t>
      </w:r>
      <w:r w:rsidRPr="00C7400A">
        <w:rPr>
          <w:color w:val="3333FF"/>
        </w:rPr>
        <w:t xml:space="preserve"> </w:t>
      </w:r>
    </w:p>
    <w:p w14:paraId="5C0A985F" w14:textId="353BD564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>LAB MEDIA: Figure 3</w:t>
      </w:r>
      <w:proofErr w:type="gramStart"/>
      <w:r w:rsidRPr="00C677B6">
        <w:t>E,E</w:t>
      </w:r>
      <w:proofErr w:type="gramEnd"/>
      <w:r w:rsidRPr="00C677B6">
        <w:t xml:space="preserve">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E</w:t>
      </w:r>
    </w:p>
    <w:p w14:paraId="1D84553F" w14:textId="046EFD04" w:rsidR="00442904" w:rsidRPr="00C677B6" w:rsidRDefault="00442904" w:rsidP="00442904">
      <w:pPr>
        <w:pStyle w:val="Narration"/>
        <w:numPr>
          <w:ilvl w:val="1"/>
          <w:numId w:val="3"/>
        </w:numPr>
      </w:pPr>
      <w:r w:rsidRPr="00C677B6">
        <w:t xml:space="preserve">At pH 7.4, N2a cells expressing α4-SEP and β2-pHuji showed robust membrane fluorescence for both subunits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At pH 5.5, fluorescence was quenched, indicating internal localization of some α4-SEP and β2-pHuji subunits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  <w:r w:rsidRPr="00442904">
        <w:t xml:space="preserve"> </w:t>
      </w:r>
      <w:r w:rsidRPr="00C677B6">
        <w:t xml:space="preserve">Quantification showed that 76.5% of α4-SEP was at the plasma membrane and 23.4% was internal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78C71877" w14:textId="5E697755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lastRenderedPageBreak/>
        <w:t xml:space="preserve">LAB MEDIA: Figure 4A–D. </w:t>
      </w:r>
      <w:r w:rsidR="00C7400A" w:rsidRPr="00C7400A">
        <w:rPr>
          <w:i/>
          <w:iCs/>
          <w:color w:val="3333FF"/>
        </w:rPr>
        <w:t xml:space="preserve">Video editor: </w:t>
      </w:r>
      <w:r w:rsidR="00C7400A">
        <w:rPr>
          <w:i/>
          <w:iCs/>
          <w:color w:val="3333FF"/>
        </w:rPr>
        <w:t xml:space="preserve">Please sequentially highlight the images </w:t>
      </w:r>
    </w:p>
    <w:p w14:paraId="4293E616" w14:textId="463C7708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 xml:space="preserve">LAB MEDIA: Figure 4E–H. </w:t>
      </w:r>
      <w:r w:rsidR="00C7400A" w:rsidRPr="00C7400A">
        <w:rPr>
          <w:i/>
          <w:iCs/>
          <w:color w:val="3333FF"/>
        </w:rPr>
        <w:t xml:space="preserve">Video editor: </w:t>
      </w:r>
      <w:r w:rsidR="00C7400A">
        <w:rPr>
          <w:i/>
          <w:iCs/>
          <w:color w:val="3333FF"/>
        </w:rPr>
        <w:t>Please sequentially highlight the images</w:t>
      </w:r>
    </w:p>
    <w:p w14:paraId="68950B9B" w14:textId="0D170F90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 xml:space="preserve">LAB MEDIA: Figure 4I. </w:t>
      </w:r>
      <w:r w:rsidRPr="00C7400A">
        <w:rPr>
          <w:i/>
          <w:iCs/>
          <w:color w:val="3333FF"/>
        </w:rPr>
        <w:t>Video editor: Highlight the</w:t>
      </w:r>
      <w:r w:rsidR="00C7400A" w:rsidRPr="00C7400A">
        <w:rPr>
          <w:i/>
          <w:iCs/>
          <w:color w:val="3333FF"/>
        </w:rPr>
        <w:t xml:space="preserve"> green</w:t>
      </w:r>
      <w:r w:rsidRPr="00C7400A">
        <w:rPr>
          <w:i/>
          <w:iCs/>
          <w:color w:val="3333FF"/>
        </w:rPr>
        <w:t xml:space="preserve"> “α4 External” and “α4 Internal” bars</w:t>
      </w:r>
      <w:r w:rsidRPr="00C7400A">
        <w:rPr>
          <w:color w:val="3333FF"/>
        </w:rPr>
        <w:t xml:space="preserve"> </w:t>
      </w:r>
    </w:p>
    <w:p w14:paraId="4D6ED355" w14:textId="7369852B" w:rsidR="00442904" w:rsidRPr="00C677B6" w:rsidRDefault="00442904" w:rsidP="00442904">
      <w:pPr>
        <w:pStyle w:val="Narration"/>
        <w:numPr>
          <w:ilvl w:val="1"/>
          <w:numId w:val="3"/>
        </w:numPr>
      </w:pPr>
      <w:r w:rsidRPr="00C677B6">
        <w:t xml:space="preserve">In triple-transfected cells, α4-SEP </w:t>
      </w:r>
      <w:r w:rsidRPr="00442904">
        <w:rPr>
          <w:i/>
          <w:iCs/>
          <w:color w:val="EE0000"/>
        </w:rPr>
        <w:t xml:space="preserve">(alpha-four-S-E-P) </w:t>
      </w:r>
      <w:r w:rsidRPr="00C677B6">
        <w:t xml:space="preserve">displayed 82.8% membrane localization and 17.2% internal expression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In the same cells, β2-pHuji subunits showed 63.4% on the membrane and 36.6% internal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</w:p>
    <w:p w14:paraId="2FAE4284" w14:textId="675C3945" w:rsidR="00442904" w:rsidRPr="00C677B6" w:rsidRDefault="00442904" w:rsidP="00442904">
      <w:pPr>
        <w:pStyle w:val="ShotDescription"/>
        <w:numPr>
          <w:ilvl w:val="2"/>
          <w:numId w:val="3"/>
        </w:numPr>
      </w:pPr>
      <w:r w:rsidRPr="00C677B6">
        <w:t xml:space="preserve">LAB MEDIA: Figure 5K. </w:t>
      </w:r>
      <w:r w:rsidRPr="00C7400A">
        <w:rPr>
          <w:i/>
          <w:iCs/>
          <w:color w:val="3333FF"/>
        </w:rPr>
        <w:t xml:space="preserve">Video editor: Highlight the </w:t>
      </w:r>
      <w:r w:rsidR="00C7400A" w:rsidRPr="00C7400A">
        <w:rPr>
          <w:i/>
          <w:iCs/>
          <w:color w:val="3333FF"/>
        </w:rPr>
        <w:t xml:space="preserve">green </w:t>
      </w:r>
      <w:r w:rsidRPr="00C7400A">
        <w:rPr>
          <w:i/>
          <w:iCs/>
          <w:color w:val="3333FF"/>
        </w:rPr>
        <w:t>“α4 External” and “α4 Internal” bars</w:t>
      </w:r>
      <w:r w:rsidRPr="00C7400A">
        <w:rPr>
          <w:color w:val="3333FF"/>
        </w:rPr>
        <w:t xml:space="preserve"> </w:t>
      </w:r>
    </w:p>
    <w:p w14:paraId="1F165359" w14:textId="4D1D3864" w:rsidR="00442904" w:rsidRPr="00C7400A" w:rsidRDefault="00442904" w:rsidP="00442904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C677B6">
        <w:t xml:space="preserve">LAB MEDIA: Figure 5K. </w:t>
      </w:r>
      <w:r w:rsidRPr="00C7400A">
        <w:rPr>
          <w:i/>
          <w:iCs/>
          <w:color w:val="3333FF"/>
        </w:rPr>
        <w:t xml:space="preserve">Video editor: Highlight the </w:t>
      </w:r>
      <w:r w:rsidR="00C7400A" w:rsidRPr="00C7400A">
        <w:rPr>
          <w:i/>
          <w:iCs/>
          <w:color w:val="3333FF"/>
        </w:rPr>
        <w:t xml:space="preserve">red </w:t>
      </w:r>
      <w:r w:rsidRPr="00C7400A">
        <w:rPr>
          <w:i/>
          <w:iCs/>
          <w:color w:val="3333FF"/>
        </w:rPr>
        <w:t xml:space="preserve">“β2 External” and “β2 </w:t>
      </w:r>
      <w:proofErr w:type="spellStart"/>
      <w:proofErr w:type="gramStart"/>
      <w:r w:rsidRPr="00C7400A">
        <w:rPr>
          <w:i/>
          <w:iCs/>
          <w:color w:val="3333FF"/>
        </w:rPr>
        <w:t>Internal”</w:t>
      </w:r>
      <w:r w:rsidR="00C7400A" w:rsidRPr="00C7400A">
        <w:rPr>
          <w:i/>
          <w:iCs/>
          <w:color w:val="3333FF"/>
        </w:rPr>
        <w:t>bars</w:t>
      </w:r>
      <w:proofErr w:type="spellEnd"/>
      <w:proofErr w:type="gramEnd"/>
      <w:r w:rsidR="00C7400A" w:rsidRPr="00C7400A">
        <w:rPr>
          <w:i/>
          <w:iCs/>
          <w:color w:val="3333FF"/>
        </w:rPr>
        <w:t xml:space="preserve"> </w:t>
      </w:r>
      <w:r w:rsidRPr="00C7400A">
        <w:rPr>
          <w:i/>
          <w:iCs/>
          <w:color w:val="3333FF"/>
        </w:rPr>
        <w:t>.</w:t>
      </w:r>
    </w:p>
    <w:p w14:paraId="36883D2C" w14:textId="77777777" w:rsidR="00442904" w:rsidRPr="00B3509D" w:rsidRDefault="00442904" w:rsidP="00442904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2-22T14:35:00Z" w:initials="SK">
    <w:p w14:paraId="6931004F" w14:textId="77777777" w:rsidR="00E778B7" w:rsidRDefault="00E778B7" w:rsidP="00E778B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conditions of incubation. </w:t>
      </w:r>
    </w:p>
  </w:comment>
  <w:comment w:id="4" w:author="Sulakshana Karkala" w:date="2025-12-23T13:17:00Z" w:initials="SK">
    <w:p w14:paraId="752ADE10" w14:textId="77777777" w:rsidR="00155A74" w:rsidRDefault="00155A74" w:rsidP="00155A7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the correct pronunciation </w:t>
      </w:r>
    </w:p>
  </w:comment>
  <w:comment w:id="5" w:author="Sulakshana Karkala" w:date="2025-12-23T12:54:00Z" w:initials="SK">
    <w:p w14:paraId="4AD20559" w14:textId="540F9594" w:rsidR="00442904" w:rsidRDefault="00442904" w:rsidP="0044290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how you would like this pronounc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31004F" w15:done="0"/>
  <w15:commentEx w15:paraId="752ADE10" w15:done="0"/>
  <w15:commentEx w15:paraId="4AD205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A335CD1" w16cex:dateUtc="2025-12-22T09:05:00Z"/>
  <w16cex:commentExtensible w16cex:durableId="6E165B60" w16cex:dateUtc="2025-12-23T07:47:00Z"/>
  <w16cex:commentExtensible w16cex:durableId="2A42DB9B" w16cex:dateUtc="2025-12-23T07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31004F" w16cid:durableId="3A335CD1"/>
  <w16cid:commentId w16cid:paraId="752ADE10" w16cid:durableId="6E165B60"/>
  <w16cid:commentId w16cid:paraId="4AD20559" w16cid:durableId="2A42DB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DC060" w14:textId="77777777" w:rsidR="004D1D79" w:rsidRDefault="004D1D79">
      <w:r>
        <w:separator/>
      </w:r>
    </w:p>
    <w:p w14:paraId="69E9E20A" w14:textId="77777777" w:rsidR="004D1D79" w:rsidRDefault="004D1D79"/>
  </w:endnote>
  <w:endnote w:type="continuationSeparator" w:id="0">
    <w:p w14:paraId="03BCD27C" w14:textId="77777777" w:rsidR="004D1D79" w:rsidRDefault="004D1D79">
      <w:r>
        <w:continuationSeparator/>
      </w:r>
    </w:p>
    <w:p w14:paraId="7DE39AFC" w14:textId="77777777" w:rsidR="004D1D79" w:rsidRDefault="004D1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1538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B5FC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42B0F" w14:textId="77777777" w:rsidR="004D1D79" w:rsidRDefault="004D1D79">
      <w:r>
        <w:separator/>
      </w:r>
    </w:p>
    <w:p w14:paraId="0D84C04F" w14:textId="77777777" w:rsidR="004D1D79" w:rsidRDefault="004D1D79"/>
  </w:footnote>
  <w:footnote w:type="continuationSeparator" w:id="0">
    <w:p w14:paraId="77BC2346" w14:textId="77777777" w:rsidR="004D1D79" w:rsidRDefault="004D1D79">
      <w:r>
        <w:continuationSeparator/>
      </w:r>
    </w:p>
    <w:p w14:paraId="07A22ABF" w14:textId="77777777" w:rsidR="004D1D79" w:rsidRDefault="004D1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579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7744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5A74"/>
    <w:rsid w:val="00162D51"/>
    <w:rsid w:val="00176D6F"/>
    <w:rsid w:val="00177B33"/>
    <w:rsid w:val="001819E3"/>
    <w:rsid w:val="00184EF9"/>
    <w:rsid w:val="00191A77"/>
    <w:rsid w:val="001A15BA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603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CB3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4650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2904"/>
    <w:rsid w:val="00443E8B"/>
    <w:rsid w:val="00450B27"/>
    <w:rsid w:val="00452267"/>
    <w:rsid w:val="00453116"/>
    <w:rsid w:val="00455510"/>
    <w:rsid w:val="00455638"/>
    <w:rsid w:val="004566CC"/>
    <w:rsid w:val="00456A5D"/>
    <w:rsid w:val="004631F3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1D79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0F3"/>
    <w:rsid w:val="00511F52"/>
    <w:rsid w:val="00513853"/>
    <w:rsid w:val="005162F4"/>
    <w:rsid w:val="0052184A"/>
    <w:rsid w:val="00524258"/>
    <w:rsid w:val="00530DD9"/>
    <w:rsid w:val="005320E4"/>
    <w:rsid w:val="005330B8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0EF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4E49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7E48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35E0"/>
    <w:rsid w:val="00C70C90"/>
    <w:rsid w:val="00C729CB"/>
    <w:rsid w:val="00C7374B"/>
    <w:rsid w:val="00C7400A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69F3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0AA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5FC6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96"/>
    <w:rsid w:val="00E355EE"/>
    <w:rsid w:val="00E35FB3"/>
    <w:rsid w:val="00E44C46"/>
    <w:rsid w:val="00E47B65"/>
    <w:rsid w:val="00E517FE"/>
    <w:rsid w:val="00E65758"/>
    <w:rsid w:val="00E662CA"/>
    <w:rsid w:val="00E778B7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077448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de-DE" w:eastAsia="de-DE"/>
    </w:rPr>
  </w:style>
  <w:style w:type="paragraph" w:customStyle="1" w:styleId="Narration">
    <w:name w:val="Narration"/>
    <w:basedOn w:val="TemplateNarration"/>
    <w:link w:val="NarrationChar"/>
    <w:qFormat/>
    <w:rsid w:val="00CC69F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C69F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C69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C69F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C69F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C69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15820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5820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5820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mailto:utkarsh.khare@jove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06879" w:rsidP="00906879">
          <w:pPr>
            <w:pStyle w:val="88FE67F0035D4E5B89056B72FD6616C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144787E1FD641719C08103E6AFE4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5327B-C47B-4213-96C2-2E42564AA6D0}"/>
      </w:docPartPr>
      <w:docPartBody>
        <w:p w:rsidR="002541DE" w:rsidRDefault="00E51FD5" w:rsidP="00E51FD5">
          <w:pPr>
            <w:pStyle w:val="6144787E1FD641719C08103E6AFE4D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71E28"/>
    <w:rsid w:val="00186680"/>
    <w:rsid w:val="001F6C86"/>
    <w:rsid w:val="002470A6"/>
    <w:rsid w:val="00251E04"/>
    <w:rsid w:val="002541DE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465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E4E49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31EB2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5296"/>
    <w:rsid w:val="00E36A89"/>
    <w:rsid w:val="00E51FD5"/>
    <w:rsid w:val="00E63917"/>
    <w:rsid w:val="00E670C3"/>
    <w:rsid w:val="00E74A32"/>
    <w:rsid w:val="00E838FB"/>
    <w:rsid w:val="00EB3B79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6144787E1FD641719C08103E6AFE4D01">
    <w:name w:val="6144787E1FD641719C08103E6AFE4D01"/>
    <w:rsid w:val="00E51FD5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4</Pages>
  <Words>3207</Words>
  <Characters>18284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9</cp:revision>
  <dcterms:created xsi:type="dcterms:W3CDTF">2023-06-29T06:34:00Z</dcterms:created>
  <dcterms:modified xsi:type="dcterms:W3CDTF">2025-12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